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207ECA" w14:textId="2A24A3B0" w:rsidR="00A60C93" w:rsidRDefault="004C4285">
      <w:r>
        <w:t>Report Lab 1 – Misha Tsysin, 0033922418</w:t>
      </w:r>
    </w:p>
    <w:p w14:paraId="117803E6" w14:textId="64BAD480" w:rsidR="004C4285" w:rsidRDefault="004C4285" w:rsidP="004C4285">
      <w:pPr>
        <w:pStyle w:val="Heading1"/>
      </w:pPr>
      <w:r>
        <w:t>F</w:t>
      </w:r>
      <w:r w:rsidR="003D7972">
        <w:t>IR</w:t>
      </w:r>
      <w:r>
        <w:t xml:space="preserve"> Low Pass Filter</w:t>
      </w:r>
    </w:p>
    <w:p w14:paraId="46010537" w14:textId="77777777" w:rsidR="004C4285" w:rsidRDefault="004C4285" w:rsidP="004C4285"/>
    <w:p w14:paraId="080AD774" w14:textId="685A7E00" w:rsidR="004C4285" w:rsidRDefault="004C4285" w:rsidP="004C4285">
      <w:pPr>
        <w:rPr>
          <w:rFonts w:eastAsiaTheme="minorEastAsia"/>
        </w:rPr>
      </w:pPr>
      <w:r>
        <w:t xml:space="preserve">Let’s derive the equation for </w:t>
      </w:r>
      <m:oMath>
        <m:r>
          <w:rPr>
            <w:rFonts w:ascii="Cambria Math" w:hAnsi="Cambria Math"/>
          </w:rPr>
          <m:t>H(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jμ</m:t>
            </m:r>
          </m:sup>
        </m:sSup>
        <m:r>
          <w:rPr>
            <w:rFonts w:ascii="Cambria Math" w:hAnsi="Cambria Math"/>
          </w:rPr>
          <m:t xml:space="preserve">,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jν</m:t>
            </m:r>
          </m:sup>
        </m:sSup>
        <m:r>
          <w:rPr>
            <w:rFonts w:ascii="Cambria Math" w:hAnsi="Cambria Math"/>
          </w:rPr>
          <m:t>)</m:t>
        </m:r>
      </m:oMath>
      <w:r>
        <w:rPr>
          <w:rFonts w:eastAsiaTheme="minorEastAsia"/>
        </w:rPr>
        <w:t>. The original filter has the expression:</w:t>
      </w:r>
    </w:p>
    <w:p w14:paraId="1A232A1F" w14:textId="2E2B0E12" w:rsidR="004C4285" w:rsidRPr="004C4285" w:rsidRDefault="004C4285" w:rsidP="004C4285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m, n</m:t>
              </m:r>
            </m:e>
          </m:d>
          <m:r>
            <w:rPr>
              <w:rFonts w:ascii="Cambria Math" w:hAnsi="Cambria Math"/>
            </w:rPr>
            <m:t>=rec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</m:t>
                  </m:r>
                </m:num>
                <m:den>
                  <m:r>
                    <w:rPr>
                      <w:rFonts w:ascii="Cambria Math" w:hAnsi="Cambria Math"/>
                    </w:rPr>
                    <m:t>9</m:t>
                  </m:r>
                </m:den>
              </m:f>
            </m:e>
          </m:d>
          <m:r>
            <w:rPr>
              <w:rFonts w:ascii="Cambria Math" w:hAnsi="Cambria Math"/>
            </w:rPr>
            <m:t>rec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9</m:t>
                  </m:r>
                </m:den>
              </m:f>
            </m:e>
          </m:d>
          <m:r>
            <w:rPr>
              <w:rFonts w:ascii="Cambria Math" w:hAnsi="Cambria Math"/>
            </w:rPr>
            <m:t>*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81</m:t>
              </m:r>
            </m:den>
          </m:f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9</m:t>
                  </m:r>
                </m:den>
              </m:f>
              <m:r>
                <w:rPr>
                  <w:rFonts w:ascii="Cambria Math" w:hAnsi="Cambria Math"/>
                </w:rPr>
                <m:t>rect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m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9</m:t>
                      </m:r>
                    </m:den>
                  </m:f>
                </m:e>
              </m:d>
            </m:e>
          </m:d>
          <m:r>
            <w:rPr>
              <w:rFonts w:ascii="Cambria Math" w:hAnsi="Cambria Math"/>
            </w:rPr>
            <m:t xml:space="preserve">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9</m:t>
                  </m:r>
                </m:den>
              </m:f>
              <m:r>
                <w:rPr>
                  <w:rFonts w:ascii="Cambria Math" w:hAnsi="Cambria Math"/>
                </w:rPr>
                <m:t>rect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n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9</m:t>
                      </m:r>
                    </m:den>
                  </m:f>
                </m:e>
              </m:d>
            </m:e>
          </m:d>
          <m:r>
            <w:rPr>
              <w:rFonts w:ascii="Cambria Math" w:hAnsi="Cambria Math"/>
            </w:rPr>
            <m:t xml:space="preserve"> </m:t>
          </m:r>
        </m:oMath>
      </m:oMathPara>
    </w:p>
    <w:p w14:paraId="3B97A983" w14:textId="3931D84F" w:rsidR="004C4285" w:rsidRDefault="004C4285" w:rsidP="004C4285">
      <w:pPr>
        <w:rPr>
          <w:rFonts w:eastAsiaTheme="minorEastAsia"/>
        </w:rPr>
      </w:pPr>
      <w:r>
        <w:rPr>
          <w:rFonts w:eastAsiaTheme="minorEastAsia"/>
        </w:rPr>
        <w:t>From the separability property and the standard result from the notes (</w:t>
      </w:r>
      <m:oMath>
        <m:r>
          <m:rPr>
            <m:scr m:val="script"/>
          </m:rP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rect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n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</m:e>
            </m:d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sin(nω/2)</m:t>
            </m:r>
          </m:num>
          <m:den>
            <m:r>
              <w:rPr>
                <w:rFonts w:ascii="Cambria Math" w:eastAsiaTheme="minorEastAsia" w:hAnsi="Cambria Math"/>
              </w:rPr>
              <m:t>s</m:t>
            </m:r>
            <m:r>
              <w:rPr>
                <w:rFonts w:ascii="Cambria Math" w:eastAsiaTheme="minorEastAsia" w:hAnsi="Cambria Math"/>
              </w:rPr>
              <m:t>in(ω/2</m:t>
            </m:r>
          </m:den>
        </m:f>
      </m:oMath>
      <w:r>
        <w:rPr>
          <w:rFonts w:eastAsiaTheme="minorEastAsia"/>
        </w:rPr>
        <w:t>)</w:t>
      </w:r>
      <w:r w:rsidR="00026B1C">
        <w:rPr>
          <w:rFonts w:eastAsiaTheme="minorEastAsia"/>
        </w:rPr>
        <w:t xml:space="preserve"> we get:</w:t>
      </w:r>
    </w:p>
    <w:p w14:paraId="0D5C4B17" w14:textId="1ADA387A" w:rsidR="00026B1C" w:rsidRPr="00026B1C" w:rsidRDefault="00026B1C" w:rsidP="004C4285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jμ</m:t>
                  </m:r>
                </m:sup>
              </m:sSup>
              <m:r>
                <w:rPr>
                  <w:rFonts w:ascii="Cambria Math" w:hAnsi="Cambria Math"/>
                </w:rPr>
                <m:t xml:space="preserve">,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jν</m:t>
                  </m:r>
                </m:sup>
              </m:sSup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81</m:t>
              </m:r>
            </m:den>
          </m:f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sin(</m:t>
              </m:r>
              <m:r>
                <w:rPr>
                  <w:rFonts w:ascii="Cambria Math" w:eastAsiaTheme="minorEastAsia" w:hAnsi="Cambria Math"/>
                </w:rPr>
                <m:t>9μ</m:t>
              </m:r>
              <m:r>
                <w:rPr>
                  <w:rFonts w:ascii="Cambria Math" w:eastAsiaTheme="minorEastAsia" w:hAnsi="Cambria Math"/>
                </w:rPr>
                <m:t>/2)</m:t>
              </m:r>
            </m:num>
            <m:den>
              <m:r>
                <w:rPr>
                  <w:rFonts w:ascii="Cambria Math" w:eastAsiaTheme="minorEastAsia" w:hAnsi="Cambria Math"/>
                </w:rPr>
                <m:t>sin(</m:t>
              </m:r>
              <m:r>
                <w:rPr>
                  <w:rFonts w:ascii="Cambria Math" w:eastAsiaTheme="minorEastAsia" w:hAnsi="Cambria Math"/>
                </w:rPr>
                <m:t>μ/2)</m:t>
              </m:r>
            </m:den>
          </m:f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sin(</m:t>
              </m:r>
              <m:r>
                <w:rPr>
                  <w:rFonts w:ascii="Cambria Math" w:eastAsiaTheme="minorEastAsia" w:hAnsi="Cambria Math"/>
                </w:rPr>
                <m:t>9ν</m:t>
              </m:r>
              <m:r>
                <w:rPr>
                  <w:rFonts w:ascii="Cambria Math" w:eastAsiaTheme="minorEastAsia" w:hAnsi="Cambria Math"/>
                </w:rPr>
                <m:t>/2)</m:t>
              </m:r>
            </m:num>
            <m:den>
              <m:r>
                <w:rPr>
                  <w:rFonts w:ascii="Cambria Math" w:eastAsiaTheme="minorEastAsia" w:hAnsi="Cambria Math"/>
                </w:rPr>
                <m:t>sin(</m:t>
              </m:r>
              <m:r>
                <w:rPr>
                  <w:rFonts w:ascii="Cambria Math" w:eastAsiaTheme="minorEastAsia" w:hAnsi="Cambria Math"/>
                </w:rPr>
                <m:t>ν/2)</m:t>
              </m:r>
            </m:den>
          </m:f>
          <m:r>
            <w:rPr>
              <w:rFonts w:ascii="Cambria Math" w:hAnsi="Cambria Math"/>
            </w:rPr>
            <m:t xml:space="preserve"> </m:t>
          </m:r>
        </m:oMath>
      </m:oMathPara>
    </w:p>
    <w:p w14:paraId="0A64A7DE" w14:textId="2D4BB9D0" w:rsidR="00026B1C" w:rsidRDefault="00026B1C" w:rsidP="004C4285">
      <w:pPr>
        <w:rPr>
          <w:rFonts w:eastAsiaTheme="minorEastAsia"/>
        </w:rPr>
      </w:pPr>
      <w:r>
        <w:rPr>
          <w:rFonts w:eastAsiaTheme="minorEastAsia"/>
        </w:rPr>
        <w:t>The magnitude of the DSFT will be look like:</w:t>
      </w:r>
    </w:p>
    <w:p w14:paraId="738EE260" w14:textId="4E30457A" w:rsidR="00026B1C" w:rsidRDefault="00026B1C" w:rsidP="00026B1C">
      <w:pPr>
        <w:jc w:val="center"/>
      </w:pPr>
      <w:r>
        <w:rPr>
          <w:noProof/>
        </w:rPr>
        <w:drawing>
          <wp:inline distT="0" distB="0" distL="0" distR="0" wp14:anchorId="16E5C8FC" wp14:editId="14B5D5A2">
            <wp:extent cx="5641849" cy="4513479"/>
            <wp:effectExtent l="0" t="0" r="0" b="1905"/>
            <wp:docPr id="4813980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398030" name="Picture 481398030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0361" cy="4520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2CE62CB8" w14:textId="77777777" w:rsidR="00026B1C" w:rsidRDefault="00026B1C">
      <w:r>
        <w:br w:type="page"/>
      </w:r>
    </w:p>
    <w:p w14:paraId="7DAF6E88" w14:textId="48442311" w:rsidR="00026B1C" w:rsidRDefault="00026B1C" w:rsidP="00026B1C">
      <w:r>
        <w:lastRenderedPageBreak/>
        <w:t>The original and filtered images look like</w:t>
      </w:r>
      <w:r w:rsidR="00CB4A72">
        <w:t xml:space="preserve"> this</w:t>
      </w:r>
      <w:r>
        <w:t>:</w:t>
      </w:r>
    </w:p>
    <w:p w14:paraId="4AED4F87" w14:textId="4A899D0D" w:rsidR="004A7737" w:rsidRDefault="004A7737" w:rsidP="004A7737">
      <w:pPr>
        <w:jc w:val="center"/>
      </w:pPr>
      <w:r>
        <w:rPr>
          <w:noProof/>
        </w:rPr>
        <w:drawing>
          <wp:inline distT="0" distB="0" distL="0" distR="0" wp14:anchorId="137E83E5" wp14:editId="7796B6CA">
            <wp:extent cx="2323465" cy="3485198"/>
            <wp:effectExtent l="0" t="0" r="635" b="1270"/>
            <wp:docPr id="192333236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117283" name="Picture 50111728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9492" cy="3494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9414B">
        <w:t xml:space="preserve">                 </w:t>
      </w:r>
      <w:r>
        <w:rPr>
          <w:noProof/>
        </w:rPr>
        <w:drawing>
          <wp:inline distT="0" distB="0" distL="0" distR="0" wp14:anchorId="5196476A" wp14:editId="18CFDBA5">
            <wp:extent cx="2317750" cy="3476625"/>
            <wp:effectExtent l="0" t="0" r="6350" b="9525"/>
            <wp:docPr id="11879063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790634" name="Picture 118790634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7750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376B5" w14:textId="77777777" w:rsidR="00026B1C" w:rsidRDefault="00026B1C" w:rsidP="00026B1C"/>
    <w:p w14:paraId="40716C72" w14:textId="7902313E" w:rsidR="00026B1C" w:rsidRDefault="00026B1C" w:rsidP="00026B1C">
      <w:r>
        <w:t>The code used for this part is embedded in the common code.</w:t>
      </w:r>
    </w:p>
    <w:p w14:paraId="0A24B28A" w14:textId="6FF31334" w:rsidR="00026B1C" w:rsidRDefault="00026B1C" w:rsidP="00026B1C">
      <w:r>
        <w:t>The lines that correspond to filter generation and application are</w:t>
      </w:r>
      <w:r w:rsidR="004A7737">
        <w:t>:</w:t>
      </w:r>
    </w:p>
    <w:p w14:paraId="71B0A6D3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4A7737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allocate_img3</w:t>
      </w:r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4A773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&amp;</w:t>
      </w:r>
      <w:r w:rsidRPr="004A7737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filter</w:t>
      </w:r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4A7737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9</w:t>
      </w:r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4A7737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9</w:t>
      </w:r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;</w:t>
      </w:r>
    </w:p>
    <w:p w14:paraId="20FCD0D5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4A7737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for</w:t>
      </w:r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gramStart"/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(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</w:t>
      </w:r>
      <w:proofErr w:type="spellEnd"/>
      <w:proofErr w:type="gramEnd"/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;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&lt;</w:t>
      </w:r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filter</w:t>
      </w:r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4A7737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height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;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</w:t>
      </w:r>
      <w:proofErr w:type="spellEnd"/>
      <w:r w:rsidRPr="004A773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++</w:t>
      </w:r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)</w:t>
      </w:r>
    </w:p>
    <w:p w14:paraId="1DE44FAD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4A7737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for</w:t>
      </w:r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gramStart"/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( </w:t>
      </w:r>
      <w:r w:rsidRPr="004A7737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j</w:t>
      </w:r>
      <w:proofErr w:type="gramEnd"/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; </w:t>
      </w:r>
      <w:r w:rsidRPr="004A7737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j</w:t>
      </w:r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&lt;</w:t>
      </w:r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filter</w:t>
      </w:r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4A7737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width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;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j</w:t>
      </w:r>
      <w:r w:rsidRPr="004A773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++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)</w:t>
      </w:r>
    </w:p>
    <w:p w14:paraId="5AD16096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4A7737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for</w:t>
      </w:r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(</w:t>
      </w:r>
      <w:r w:rsidRPr="004A7737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nt</w:t>
      </w:r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h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;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h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&lt;</w:t>
      </w:r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3</w:t>
      </w:r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;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h</w:t>
      </w:r>
      <w:proofErr w:type="spellEnd"/>
      <w:r w:rsidRPr="004A773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++</w:t>
      </w:r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 {</w:t>
      </w:r>
    </w:p>
    <w:p w14:paraId="2D7331EF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filter</w:t>
      </w:r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4A7737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mg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h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[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[</w:t>
      </w:r>
      <w:r w:rsidRPr="004A7737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j</w:t>
      </w:r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] </w:t>
      </w:r>
      <w:r w:rsidRPr="004A773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.0</w:t>
      </w:r>
      <w:r w:rsidRPr="004A773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/</w:t>
      </w:r>
      <w:r w:rsidRPr="004A7737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81.0</w:t>
      </w:r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;</w:t>
      </w:r>
    </w:p>
    <w:p w14:paraId="374F76B1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  }</w:t>
      </w:r>
    </w:p>
    <w:p w14:paraId="7E89281B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4A7737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apply_filter_3</w:t>
      </w:r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nput_img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4A7737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filter</w:t>
      </w:r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filtered_image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;</w:t>
      </w:r>
    </w:p>
    <w:p w14:paraId="0CD274CD" w14:textId="77777777" w:rsidR="004A7737" w:rsidRDefault="004A7737" w:rsidP="00026B1C"/>
    <w:p w14:paraId="13D6A4D3" w14:textId="77777777" w:rsidR="00026B1C" w:rsidRDefault="00026B1C">
      <w:r>
        <w:br w:type="page"/>
      </w:r>
    </w:p>
    <w:p w14:paraId="7C969FB5" w14:textId="5480B04D" w:rsidR="00026B1C" w:rsidRDefault="00026B1C" w:rsidP="00026B1C">
      <w:pPr>
        <w:pStyle w:val="Heading1"/>
      </w:pPr>
      <w:r>
        <w:lastRenderedPageBreak/>
        <w:t>FIR Sharpening Filter</w:t>
      </w:r>
    </w:p>
    <w:p w14:paraId="3D29FEEF" w14:textId="77777777" w:rsidR="00026B1C" w:rsidRDefault="00026B1C" w:rsidP="00026B1C"/>
    <w:p w14:paraId="3B2A36FA" w14:textId="2153F58B" w:rsidR="00026B1C" w:rsidRDefault="00026B1C" w:rsidP="00026B1C">
      <w:proofErr w:type="gramStart"/>
      <w:r>
        <w:t>Similarly</w:t>
      </w:r>
      <w:proofErr w:type="gramEnd"/>
      <w:r>
        <w:t xml:space="preserve"> to the previous part, let’s derive a transfer function:</w:t>
      </w:r>
    </w:p>
    <w:p w14:paraId="66F3938D" w14:textId="179E7EF9" w:rsidR="00026B1C" w:rsidRDefault="00026B1C" w:rsidP="00026B1C">
      <w:pPr>
        <w:rPr>
          <w:rFonts w:eastAsiaTheme="minorEastAsia"/>
        </w:rPr>
      </w:pPr>
      <w:r>
        <w:t xml:space="preserve">The original filter </w:t>
      </w:r>
      <m:oMath>
        <m:r>
          <w:rPr>
            <w:rFonts w:ascii="Cambria Math" w:hAnsi="Cambria Math"/>
          </w:rPr>
          <m:t>h(m, n)</m:t>
        </m:r>
      </m:oMath>
      <w:r>
        <w:rPr>
          <w:rFonts w:eastAsiaTheme="minorEastAsia"/>
        </w:rPr>
        <w:t xml:space="preserve"> has the following definition:</w:t>
      </w:r>
    </w:p>
    <w:p w14:paraId="7C9A6115" w14:textId="3755B912" w:rsidR="00026B1C" w:rsidRPr="00026B1C" w:rsidRDefault="00026B1C" w:rsidP="00026B1C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m, n</m:t>
              </m:r>
            </m:e>
          </m:d>
          <m:r>
            <w:rPr>
              <w:rFonts w:ascii="Cambria Math" w:hAnsi="Cambria Math"/>
            </w:rPr>
            <m:t>=rec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</m:t>
                  </m:r>
                </m:num>
                <m:den>
                  <m:r>
                    <w:rPr>
                      <w:rFonts w:ascii="Cambria Math" w:hAnsi="Cambria Math"/>
                    </w:rPr>
                    <m:t>5</m:t>
                  </m:r>
                </m:den>
              </m:f>
            </m:e>
          </m:d>
          <m:r>
            <w:rPr>
              <w:rFonts w:ascii="Cambria Math" w:hAnsi="Cambria Math"/>
            </w:rPr>
            <m:t>rec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5</m:t>
                  </m:r>
                </m:den>
              </m:f>
            </m:e>
          </m:d>
          <m:r>
            <w:rPr>
              <w:rFonts w:ascii="Cambria Math" w:hAnsi="Cambria Math"/>
            </w:rPr>
            <m:t>*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5</m:t>
              </m:r>
            </m:den>
          </m:f>
        </m:oMath>
      </m:oMathPara>
    </w:p>
    <w:p w14:paraId="586FE453" w14:textId="3B25F3CD" w:rsidR="00026B1C" w:rsidRDefault="00026B1C" w:rsidP="00026B1C">
      <w:pPr>
        <w:rPr>
          <w:rFonts w:eastAsiaTheme="minorEastAsia"/>
        </w:rPr>
      </w:pPr>
      <w:r>
        <w:rPr>
          <w:rFonts w:eastAsiaTheme="minorEastAsia"/>
        </w:rPr>
        <w:t xml:space="preserve">This looks exactly like the filter in the previous part! Thus, the expression for </w:t>
      </w:r>
      <m:oMath>
        <m: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jμ</m:t>
                </m:r>
              </m:sup>
            </m:sSup>
            <m:r>
              <w:rPr>
                <w:rFonts w:ascii="Cambria Math" w:hAnsi="Cambria Math"/>
              </w:rPr>
              <m:t xml:space="preserve">, 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jν</m:t>
                </m:r>
              </m:sup>
            </m:sSup>
          </m:e>
        </m:d>
      </m:oMath>
      <w:r>
        <w:rPr>
          <w:rFonts w:eastAsiaTheme="minorEastAsia"/>
        </w:rPr>
        <w:t xml:space="preserve"> will be:</w:t>
      </w:r>
    </w:p>
    <w:p w14:paraId="102C8BA8" w14:textId="1C12A6A4" w:rsidR="00026B1C" w:rsidRPr="00026B1C" w:rsidRDefault="00026B1C" w:rsidP="00026B1C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jμ</m:t>
                  </m:r>
                </m:sup>
              </m:sSup>
              <m:r>
                <w:rPr>
                  <w:rFonts w:ascii="Cambria Math" w:hAnsi="Cambria Math"/>
                </w:rPr>
                <m:t xml:space="preserve">,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jν</m:t>
                  </m:r>
                </m:sup>
              </m:sSup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5</m:t>
              </m:r>
            </m:den>
          </m:f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sin(</m:t>
              </m:r>
              <m:r>
                <w:rPr>
                  <w:rFonts w:ascii="Cambria Math" w:eastAsiaTheme="minorEastAsia" w:hAnsi="Cambria Math"/>
                </w:rPr>
                <m:t>5</m:t>
              </m:r>
              <m:r>
                <w:rPr>
                  <w:rFonts w:ascii="Cambria Math" w:eastAsiaTheme="minorEastAsia" w:hAnsi="Cambria Math"/>
                </w:rPr>
                <m:t>μ/2)</m:t>
              </m:r>
            </m:num>
            <m:den>
              <m:r>
                <w:rPr>
                  <w:rFonts w:ascii="Cambria Math" w:eastAsiaTheme="minorEastAsia" w:hAnsi="Cambria Math"/>
                </w:rPr>
                <m:t>sin(μ/2)</m:t>
              </m:r>
            </m:den>
          </m:f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sin(</m:t>
              </m:r>
              <m:r>
                <w:rPr>
                  <w:rFonts w:ascii="Cambria Math" w:eastAsiaTheme="minorEastAsia" w:hAnsi="Cambria Math"/>
                </w:rPr>
                <m:t>5</m:t>
              </m:r>
              <m:r>
                <w:rPr>
                  <w:rFonts w:ascii="Cambria Math" w:eastAsiaTheme="minorEastAsia" w:hAnsi="Cambria Math"/>
                </w:rPr>
                <m:t>ν/2)</m:t>
              </m:r>
            </m:num>
            <m:den>
              <m:r>
                <w:rPr>
                  <w:rFonts w:ascii="Cambria Math" w:eastAsiaTheme="minorEastAsia" w:hAnsi="Cambria Math"/>
                </w:rPr>
                <m:t>sin(ν/2)</m:t>
              </m:r>
            </m:den>
          </m:f>
        </m:oMath>
      </m:oMathPara>
    </w:p>
    <w:p w14:paraId="2CBD0493" w14:textId="56BEA08B" w:rsidR="00026B1C" w:rsidRDefault="004319ED" w:rsidP="00026B1C">
      <w:pPr>
        <w:rPr>
          <w:rFonts w:eastAsiaTheme="minorEastAsia"/>
        </w:rPr>
      </w:pPr>
      <w:r>
        <w:rPr>
          <w:rFonts w:eastAsiaTheme="minorEastAsia"/>
        </w:rPr>
        <w:t>The actual sharpening filter has the following form:</w:t>
      </w:r>
    </w:p>
    <w:p w14:paraId="2E2AB87C" w14:textId="5857B208" w:rsidR="004319ED" w:rsidRPr="004319ED" w:rsidRDefault="004319ED" w:rsidP="00026B1C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m, n</m:t>
              </m:r>
            </m:e>
          </m:d>
          <m:r>
            <w:rPr>
              <w:rFonts w:ascii="Cambria Math" w:hAnsi="Cambria Math"/>
            </w:rPr>
            <m:t>=δ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m, n</m:t>
              </m:r>
            </m:e>
          </m:d>
          <m:r>
            <w:rPr>
              <w:rFonts w:ascii="Cambria Math" w:hAnsi="Cambria Math"/>
            </w:rPr>
            <m:t>+λ(δ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m, n</m:t>
              </m:r>
              <m:ctrlPr>
                <w:rPr>
                  <w:rFonts w:ascii="Cambria Math" w:eastAsiaTheme="minorEastAsia" w:hAnsi="Cambria Math"/>
                  <w:i/>
                </w:rPr>
              </m:ctrlPr>
            </m:e>
          </m:d>
          <m:r>
            <w:rPr>
              <w:rFonts w:ascii="Cambria Math" w:eastAsiaTheme="minorEastAsia" w:hAnsi="Cambria Math"/>
            </w:rPr>
            <m:t>-h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m, n</m:t>
              </m:r>
            </m:e>
          </m:d>
          <m:r>
            <w:rPr>
              <w:rFonts w:ascii="Cambria Math" w:eastAsiaTheme="minorEastAsia" w:hAnsi="Cambria Math"/>
            </w:rPr>
            <m:t>)</m:t>
          </m:r>
        </m:oMath>
      </m:oMathPara>
    </w:p>
    <w:p w14:paraId="345738E8" w14:textId="5F6C7B78" w:rsidR="004319ED" w:rsidRDefault="004319ED" w:rsidP="00026B1C">
      <w:pPr>
        <w:rPr>
          <w:rFonts w:eastAsiaTheme="minorEastAsia"/>
        </w:rPr>
      </w:pPr>
      <w:r>
        <w:rPr>
          <w:rFonts w:eastAsiaTheme="minorEastAsia"/>
        </w:rPr>
        <w:t xml:space="preserve">Thus, using the fact that </w:t>
      </w:r>
      <m:oMath>
        <m:r>
          <m:rPr>
            <m:scr m:val="script"/>
          </m:rP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δ(m, n)</m:t>
            </m:r>
          </m:e>
        </m:d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1</m:t>
        </m:r>
      </m:oMath>
      <w:r>
        <w:rPr>
          <w:rFonts w:eastAsiaTheme="minorEastAsia"/>
        </w:rPr>
        <w:t>:</w:t>
      </w:r>
    </w:p>
    <w:p w14:paraId="5517B7E3" w14:textId="73158DCD" w:rsidR="004319ED" w:rsidRPr="004319ED" w:rsidRDefault="004319ED" w:rsidP="00026B1C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jμ</m:t>
                  </m:r>
                </m:sup>
              </m:sSup>
              <m:r>
                <w:rPr>
                  <w:rFonts w:ascii="Cambria Math" w:hAnsi="Cambria Math"/>
                </w:rPr>
                <m:t xml:space="preserve">,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jν</m:t>
                  </m:r>
                </m:sup>
              </m:sSup>
            </m:e>
          </m:d>
          <m:r>
            <w:rPr>
              <w:rFonts w:ascii="Cambria Math" w:hAnsi="Cambria Math"/>
            </w:rPr>
            <m:t>=1+ λ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H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jμ</m:t>
                      </m:r>
                    </m:sup>
                  </m:sSup>
                  <m:r>
                    <w:rPr>
                      <w:rFonts w:ascii="Cambria Math" w:hAnsi="Cambria Math"/>
                    </w:rPr>
                    <m:t xml:space="preserve">, 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jν</m:t>
                      </m:r>
                    </m:sup>
                  </m:sSup>
                </m:e>
              </m:d>
              <m:ctrlPr>
                <w:rPr>
                  <w:rFonts w:ascii="Cambria Math" w:eastAsiaTheme="minorEastAsia" w:hAnsi="Cambria Math"/>
                  <w:i/>
                </w:rPr>
              </m:ctrlPr>
            </m:e>
          </m:d>
          <m:r>
            <w:rPr>
              <w:rFonts w:ascii="Cambria Math" w:hAnsi="Cambria Math"/>
            </w:rPr>
            <m:t xml:space="preserve">=1+ </m:t>
          </m:r>
          <m:r>
            <w:rPr>
              <w:rFonts w:ascii="Cambria Math" w:hAnsi="Cambria Math"/>
            </w:rPr>
            <m:t>λ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5</m:t>
                  </m:r>
                </m:den>
              </m:f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eastAsiaTheme="minorEastAsia" w:hAnsi="Cambria Math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s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5μ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</m:t>
                              </m:r>
                            </m:den>
                          </m:f>
                        </m:e>
                      </m:d>
                    </m:e>
                  </m:func>
                </m:num>
                <m:den>
                  <m:func>
                    <m:funcPr>
                      <m:ctrlPr>
                        <w:rPr>
                          <w:rFonts w:ascii="Cambria Math" w:eastAsiaTheme="minorEastAsia" w:hAnsi="Cambria Math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s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μ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</m:t>
                              </m:r>
                            </m:den>
                          </m:f>
                        </m:e>
                      </m:d>
                    </m:e>
                  </m:func>
                </m:den>
              </m:f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eastAsiaTheme="minorEastAsia" w:hAnsi="Cambria Math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s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5ν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</m:t>
                              </m:r>
                            </m:den>
                          </m:f>
                        </m:e>
                      </m:d>
                    </m:e>
                  </m:func>
                </m:num>
                <m:den>
                  <m:func>
                    <m:funcPr>
                      <m:ctrlPr>
                        <w:rPr>
                          <w:rFonts w:ascii="Cambria Math" w:eastAsiaTheme="minorEastAsia" w:hAnsi="Cambria Math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s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ν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</m:t>
                              </m:r>
                            </m:den>
                          </m:f>
                        </m:e>
                      </m:d>
                    </m:e>
                  </m:func>
                </m:den>
              </m:f>
              <m:ctrlPr>
                <w:rPr>
                  <w:rFonts w:ascii="Cambria Math" w:eastAsiaTheme="minorEastAsia" w:hAnsi="Cambria Math"/>
                  <w:i/>
                </w:rPr>
              </m:ctrlPr>
            </m:e>
          </m:d>
        </m:oMath>
      </m:oMathPara>
    </w:p>
    <w:p w14:paraId="20598A68" w14:textId="64281135" w:rsidR="00E44331" w:rsidRDefault="004319ED" w:rsidP="00E44331">
      <w:pPr>
        <w:rPr>
          <w:rFonts w:eastAsiaTheme="minorEastAsia"/>
        </w:rPr>
      </w:pPr>
      <w:r>
        <w:rPr>
          <w:rFonts w:eastAsiaTheme="minorEastAsia"/>
        </w:rPr>
        <w:t>The magnitude of the DSFT will look like</w:t>
      </w:r>
      <w:r>
        <w:rPr>
          <w:rFonts w:eastAsiaTheme="minorEastAsia"/>
        </w:rPr>
        <w:t xml:space="preserve"> for </w:t>
      </w:r>
      <m:oMath>
        <m: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jμ</m:t>
                </m:r>
              </m:sup>
            </m:sSup>
            <m:r>
              <w:rPr>
                <w:rFonts w:ascii="Cambria Math" w:hAnsi="Cambria Math"/>
              </w:rPr>
              <m:t xml:space="preserve">, 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jν</m:t>
                </m:r>
              </m:sup>
            </m:sSup>
          </m:e>
        </m:d>
      </m:oMath>
      <w:r>
        <w:rPr>
          <w:rFonts w:eastAsiaTheme="minorEastAsia"/>
        </w:rPr>
        <w:t>:</w:t>
      </w:r>
    </w:p>
    <w:p w14:paraId="16B838C8" w14:textId="374655E2" w:rsidR="004319ED" w:rsidRDefault="00E44331" w:rsidP="00E44331">
      <w:pPr>
        <w:jc w:val="center"/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2C0E841B" wp14:editId="750164B3">
            <wp:extent cx="4828032" cy="3862426"/>
            <wp:effectExtent l="0" t="0" r="0" b="5080"/>
            <wp:docPr id="190033914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0339140" name="Picture 1900339140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2417" cy="3865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1BE62" w14:textId="0C94BA2A" w:rsidR="004319ED" w:rsidRDefault="00E44331" w:rsidP="00026B1C">
      <w:pPr>
        <w:rPr>
          <w:rFonts w:eastAsiaTheme="minorEastAsia"/>
        </w:rPr>
      </w:pPr>
      <w:r>
        <w:lastRenderedPageBreak/>
        <w:t xml:space="preserve">And for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jμ</m:t>
                </m:r>
              </m:sup>
            </m:sSup>
            <m:r>
              <w:rPr>
                <w:rFonts w:ascii="Cambria Math" w:hAnsi="Cambria Math"/>
              </w:rPr>
              <m:t xml:space="preserve">, 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jν</m:t>
                </m:r>
              </m:sup>
            </m:sSup>
          </m:e>
        </m:d>
      </m:oMath>
      <w:r>
        <w:rPr>
          <w:rFonts w:eastAsiaTheme="minorEastAsia"/>
        </w:rPr>
        <w:t>:</w:t>
      </w:r>
    </w:p>
    <w:p w14:paraId="35D8999C" w14:textId="2CF0BD06" w:rsidR="00E44331" w:rsidRDefault="00E44331" w:rsidP="00E44331">
      <w:pPr>
        <w:jc w:val="center"/>
      </w:pPr>
      <w:r>
        <w:rPr>
          <w:noProof/>
        </w:rPr>
        <w:drawing>
          <wp:inline distT="0" distB="0" distL="0" distR="0" wp14:anchorId="2A9064F9" wp14:editId="3943F160">
            <wp:extent cx="4343400" cy="3474720"/>
            <wp:effectExtent l="0" t="0" r="0" b="0"/>
            <wp:docPr id="33750725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507256" name="Picture 337507256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6944" cy="347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11F88" w14:textId="7028F77E" w:rsidR="00E44331" w:rsidRDefault="00E44331" w:rsidP="00E44331">
      <w:r>
        <w:t xml:space="preserve">The </w:t>
      </w:r>
      <w:r>
        <w:t>blurred</w:t>
      </w:r>
      <w:r>
        <w:t xml:space="preserve"> and filtered images look like</w:t>
      </w:r>
      <w:r w:rsidR="00CB4A72">
        <w:t xml:space="preserve"> this</w:t>
      </w:r>
      <w:r>
        <w:t>:</w:t>
      </w:r>
    </w:p>
    <w:p w14:paraId="40EB0A0A" w14:textId="3E871E56" w:rsidR="004A7737" w:rsidRDefault="004A7737" w:rsidP="004A7737">
      <w:pPr>
        <w:jc w:val="center"/>
      </w:pPr>
      <w:r>
        <w:rPr>
          <w:noProof/>
        </w:rPr>
        <w:drawing>
          <wp:inline distT="0" distB="0" distL="0" distR="0" wp14:anchorId="203A4F40" wp14:editId="4E38D762">
            <wp:extent cx="2628900" cy="3943351"/>
            <wp:effectExtent l="0" t="0" r="0" b="0"/>
            <wp:docPr id="15084337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84337" name="Picture 15084337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1747" cy="3947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30CE3">
        <w:t xml:space="preserve">        </w:t>
      </w:r>
      <w:r>
        <w:rPr>
          <w:noProof/>
        </w:rPr>
        <w:drawing>
          <wp:inline distT="0" distB="0" distL="0" distR="0" wp14:anchorId="7919991D" wp14:editId="350842A7">
            <wp:extent cx="2628900" cy="3943350"/>
            <wp:effectExtent l="0" t="0" r="0" b="0"/>
            <wp:docPr id="1344191797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4191797" name="Picture 134419179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1623" cy="394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941B3" w14:textId="77777777" w:rsidR="004A7737" w:rsidRDefault="004A7737" w:rsidP="004A7737">
      <w:r>
        <w:lastRenderedPageBreak/>
        <w:t>The code snippet corresponding to generating the image is:</w:t>
      </w:r>
    </w:p>
    <w:p w14:paraId="6E4C64AB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lambda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4A7737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atof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proofErr w:type="spellStart"/>
      <w:proofErr w:type="gram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argv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proofErr w:type="gramEnd"/>
      <w:r w:rsidRPr="004A7737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4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);</w:t>
      </w:r>
    </w:p>
    <w:p w14:paraId="03BEF3CE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proofErr w:type="spellStart"/>
      <w:proofErr w:type="gramStart"/>
      <w:r w:rsidRPr="004A7737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printf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proofErr w:type="gramEnd"/>
      <w:r w:rsidRPr="004A7737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"Lambda:  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%f</w:t>
      </w:r>
      <w:r w:rsidRPr="004A7737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D7BA7D"/>
          <w:kern w:val="0"/>
          <w:sz w:val="18"/>
          <w:szCs w:val="18"/>
          <w14:ligatures w14:val="none"/>
        </w:rPr>
        <w:t>\n</w:t>
      </w:r>
      <w:r w:rsidRPr="004A7737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"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lambda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4F9BC6BB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</w:p>
    <w:p w14:paraId="2623C3CF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r w:rsidRPr="004A7737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allocate_img3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amp;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4A7737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5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4A7737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5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451BA7CD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</w:p>
    <w:p w14:paraId="510147E0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r w:rsidRPr="004A7737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int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center_y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 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</w:t>
      </w:r>
      <w:proofErr w:type="gram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height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/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2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;</w:t>
      </w:r>
    </w:p>
    <w:p w14:paraId="392F4580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r w:rsidRPr="004A7737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int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center_x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 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</w:t>
      </w:r>
      <w:proofErr w:type="gram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width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/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2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;</w:t>
      </w:r>
    </w:p>
    <w:p w14:paraId="658A1345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r w:rsidRPr="004A7737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for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(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proofErr w:type="gram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lt;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height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++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)</w:t>
      </w:r>
    </w:p>
    <w:p w14:paraId="7D121AC0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r w:rsidRPr="004A7737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for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( 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proofErr w:type="gram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lt;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width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++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) {</w:t>
      </w:r>
    </w:p>
    <w:p w14:paraId="3A992C0A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</w:t>
      </w:r>
      <w:r w:rsidRPr="004A7737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int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delta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 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proofErr w:type="gram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(</w:t>
      </w:r>
      <w:r w:rsidRPr="004A7737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int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(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=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center_y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amp;&amp;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=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center_x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213B51E1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</w:t>
      </w:r>
      <w:r w:rsidRPr="004A7737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for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(</w:t>
      </w:r>
      <w:r w:rsidRPr="004A7737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int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lt;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3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++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 {</w:t>
      </w:r>
    </w:p>
    <w:p w14:paraId="7BC0DAD5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 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g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] 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delta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+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lambda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*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(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delta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-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1.0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/</w:t>
      </w:r>
      <w:r w:rsidRPr="004A7737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25.0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30982321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      }</w:t>
      </w:r>
    </w:p>
    <w:p w14:paraId="5788654E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    }</w:t>
      </w:r>
    </w:p>
    <w:p w14:paraId="26A343A5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r w:rsidRPr="004A7737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apply_filter_3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nput_img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ed_image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0FB90DD5" w14:textId="49546318" w:rsidR="00E44331" w:rsidRPr="004A7737" w:rsidRDefault="00E44331">
      <w:pPr>
        <w:rPr>
          <w:sz w:val="18"/>
          <w:szCs w:val="18"/>
        </w:rPr>
      </w:pPr>
      <w:r w:rsidRPr="004A7737">
        <w:rPr>
          <w:sz w:val="18"/>
          <w:szCs w:val="18"/>
        </w:rPr>
        <w:br w:type="page"/>
      </w:r>
    </w:p>
    <w:p w14:paraId="456A6AD5" w14:textId="5E6D13F6" w:rsidR="00E44331" w:rsidRDefault="00E44331" w:rsidP="00E44331">
      <w:pPr>
        <w:pStyle w:val="Heading1"/>
      </w:pPr>
      <w:r>
        <w:lastRenderedPageBreak/>
        <w:t>IIR Filter</w:t>
      </w:r>
    </w:p>
    <w:p w14:paraId="36F0324B" w14:textId="77777777" w:rsidR="00E44331" w:rsidRDefault="00E44331" w:rsidP="00E44331"/>
    <w:p w14:paraId="4CD28E1E" w14:textId="10A32916" w:rsidR="00E44331" w:rsidRDefault="00E44331" w:rsidP="00E44331">
      <w:r>
        <w:t>We have the following difference equation:</w:t>
      </w:r>
    </w:p>
    <w:p w14:paraId="6C2B8122" w14:textId="082D3361" w:rsidR="00E44331" w:rsidRPr="00E44331" w:rsidRDefault="00E44331" w:rsidP="00E44331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m, n</m:t>
              </m:r>
            </m:e>
          </m:d>
          <m:r>
            <w:rPr>
              <w:rFonts w:ascii="Cambria Math" w:hAnsi="Cambria Math"/>
            </w:rPr>
            <m:t>= 0.01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m, n</m:t>
              </m:r>
            </m:e>
          </m:d>
          <m:r>
            <w:rPr>
              <w:rFonts w:ascii="Cambria Math" w:hAnsi="Cambria Math"/>
            </w:rPr>
            <m:t>+ 0.9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-1, n</m:t>
                  </m:r>
                </m:e>
              </m:d>
              <m:r>
                <w:rPr>
                  <w:rFonts w:ascii="Cambria Math" w:hAnsi="Cambria Math"/>
                </w:rPr>
                <m:t>+y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, n-1</m:t>
                  </m:r>
                </m:e>
              </m:d>
            </m:e>
          </m:d>
          <m:r>
            <w:rPr>
              <w:rFonts w:ascii="Cambria Math" w:eastAsiaTheme="minorEastAsia" w:hAnsi="Cambria Math"/>
            </w:rPr>
            <m:t>-0.81y(m-1, n-1)</m:t>
          </m:r>
        </m:oMath>
      </m:oMathPara>
    </w:p>
    <w:p w14:paraId="55B479AD" w14:textId="4A08586C" w:rsidR="00E44331" w:rsidRDefault="00E44331" w:rsidP="00E44331">
      <w:pPr>
        <w:rPr>
          <w:rFonts w:eastAsiaTheme="minorEastAsia"/>
        </w:rPr>
      </w:pPr>
      <w:r>
        <w:rPr>
          <w:rFonts w:eastAsiaTheme="minorEastAsia"/>
        </w:rPr>
        <w:t>Take the Fourier transform of both sides:</w:t>
      </w:r>
    </w:p>
    <w:p w14:paraId="3D17A658" w14:textId="588BB618" w:rsidR="00E44331" w:rsidRPr="00E44331" w:rsidRDefault="00E44331" w:rsidP="00E44331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jμ</m:t>
                  </m:r>
                </m:sup>
              </m:sSup>
              <m:r>
                <w:rPr>
                  <w:rFonts w:ascii="Cambria Math" w:hAnsi="Cambria Math"/>
                </w:rPr>
                <m:t xml:space="preserve">,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jν</m:t>
                  </m:r>
                </m:sup>
              </m:sSup>
            </m:e>
          </m:d>
          <m:r>
            <w:rPr>
              <w:rFonts w:ascii="Cambria Math" w:hAnsi="Cambria Math"/>
            </w:rPr>
            <m:t>= 0.01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jμ</m:t>
                  </m:r>
                </m:sup>
              </m:sSup>
              <m:r>
                <w:rPr>
                  <w:rFonts w:ascii="Cambria Math" w:hAnsi="Cambria Math"/>
                </w:rPr>
                <m:t xml:space="preserve">,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jν</m:t>
                  </m:r>
                </m:sup>
              </m:sSup>
            </m:e>
          </m:d>
          <m:r>
            <w:rPr>
              <w:rFonts w:ascii="Cambria Math" w:hAnsi="Cambria Math"/>
            </w:rPr>
            <m:t>+ 0.9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jμ</m:t>
                      </m:r>
                    </m:sup>
                  </m:sSup>
                  <m:r>
                    <w:rPr>
                      <w:rFonts w:ascii="Cambria Math" w:hAnsi="Cambria Math"/>
                    </w:rPr>
                    <m:t xml:space="preserve">, 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jν</m:t>
                      </m:r>
                    </m:sup>
                  </m:sSup>
                </m:e>
              </m:d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jμ</m:t>
                  </m:r>
                </m:sup>
              </m:sSup>
              <m:r>
                <w:rPr>
                  <w:rFonts w:ascii="Cambria Math" w:hAnsi="Cambria Math"/>
                </w:rPr>
                <m:t>+Y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jμ</m:t>
                      </m:r>
                    </m:sup>
                  </m:sSup>
                  <m:r>
                    <w:rPr>
                      <w:rFonts w:ascii="Cambria Math" w:hAnsi="Cambria Math"/>
                    </w:rPr>
                    <m:t xml:space="preserve">, 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jν</m:t>
                      </m:r>
                    </m:sup>
                  </m:sSup>
                </m:e>
              </m:d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j</m:t>
                  </m:r>
                  <m:r>
                    <w:rPr>
                      <w:rFonts w:ascii="Cambria Math" w:hAnsi="Cambria Math"/>
                    </w:rPr>
                    <m:t>ν</m:t>
                  </m:r>
                </m:sup>
              </m:sSup>
            </m:e>
          </m:d>
          <m:r>
            <w:rPr>
              <w:rFonts w:ascii="Cambria Math" w:eastAsiaTheme="minorEastAsia" w:hAnsi="Cambria Math"/>
            </w:rPr>
            <m:t>-0.81y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jμ</m:t>
                  </m:r>
                </m:sup>
              </m:sSup>
              <m:r>
                <w:rPr>
                  <w:rFonts w:ascii="Cambria Math" w:hAnsi="Cambria Math"/>
                </w:rPr>
                <m:t xml:space="preserve">,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jν</m:t>
                  </m:r>
                </m:sup>
              </m:sSup>
            </m:e>
          </m:d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j</m:t>
              </m:r>
              <m:r>
                <m:rPr>
                  <m:lit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μ+ν)</m:t>
              </m:r>
            </m:sup>
          </m:sSup>
        </m:oMath>
      </m:oMathPara>
    </w:p>
    <w:p w14:paraId="475810B3" w14:textId="26779E53" w:rsidR="00E44331" w:rsidRPr="00E44331" w:rsidRDefault="00E44331" w:rsidP="00E44331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jμ</m:t>
                  </m:r>
                </m:sup>
              </m:sSup>
              <m:r>
                <w:rPr>
                  <w:rFonts w:ascii="Cambria Math" w:hAnsi="Cambria Math"/>
                </w:rPr>
                <m:t xml:space="preserve">,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jν</m:t>
                  </m:r>
                </m:sup>
              </m:sSup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Y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jμ</m:t>
                      </m:r>
                    </m:sup>
                  </m:sSup>
                  <m:r>
                    <w:rPr>
                      <w:rFonts w:ascii="Cambria Math" w:hAnsi="Cambria Math"/>
                    </w:rPr>
                    <m:t xml:space="preserve">, 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jν</m:t>
                      </m:r>
                    </m:sup>
                  </m:sSup>
                </m:e>
              </m:d>
            </m:num>
            <m:den>
              <m:r>
                <w:rPr>
                  <w:rFonts w:ascii="Cambria Math" w:hAnsi="Cambria Math"/>
                </w:rPr>
                <m:t>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jμ</m:t>
                      </m:r>
                    </m:sup>
                  </m:sSup>
                  <m:r>
                    <w:rPr>
                      <w:rFonts w:ascii="Cambria Math" w:hAnsi="Cambria Math"/>
                    </w:rPr>
                    <m:t xml:space="preserve">, 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jν</m:t>
                      </m:r>
                    </m:sup>
                  </m:sSup>
                </m:e>
              </m:d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0.01</m:t>
              </m:r>
            </m:num>
            <m:den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0.9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-jμ</m:t>
                      </m:r>
                    </m:sup>
                  </m:sSup>
                </m:e>
              </m:d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0.9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-j</m:t>
                      </m:r>
                      <m:r>
                        <w:rPr>
                          <w:rFonts w:ascii="Cambria Math" w:eastAsiaTheme="minorEastAsia" w:hAnsi="Cambria Math"/>
                        </w:rPr>
                        <m:t>ν</m:t>
                      </m:r>
                    </m:sup>
                  </m:sSup>
                </m:e>
              </m:d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0.01</m:t>
              </m:r>
            </m:num>
            <m:den>
              <m:r>
                <w:rPr>
                  <w:rFonts w:ascii="Cambria Math" w:eastAsiaTheme="minorEastAsia" w:hAnsi="Cambria Math"/>
                </w:rPr>
                <m:t>1-0.9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μ</m:t>
                  </m:r>
                </m:sup>
              </m:sSup>
              <m:r>
                <w:rPr>
                  <w:rFonts w:ascii="Cambria Math" w:eastAsiaTheme="minorEastAsia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0.9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ν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0.81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j</m:t>
                  </m:r>
                  <m:r>
                    <m:rPr>
                      <m:lit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μ+ν)</m:t>
                  </m:r>
                </m:sup>
              </m:sSup>
            </m:den>
          </m:f>
        </m:oMath>
      </m:oMathPara>
    </w:p>
    <w:p w14:paraId="6C0531E6" w14:textId="4AD509B2" w:rsidR="00E44331" w:rsidRDefault="00E44331" w:rsidP="00E44331">
      <w:pPr>
        <w:rPr>
          <w:rFonts w:eastAsiaTheme="minorEastAsia"/>
        </w:rPr>
      </w:pPr>
      <w:r>
        <w:rPr>
          <w:rFonts w:eastAsiaTheme="minorEastAsia"/>
        </w:rPr>
        <w:t>The magnitude of this FIR filter will look like:</w:t>
      </w:r>
    </w:p>
    <w:p w14:paraId="17EF7287" w14:textId="35E7C67D" w:rsidR="00E44331" w:rsidRPr="00E44331" w:rsidRDefault="0041170B" w:rsidP="00E44331">
      <w:pPr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17B66967" wp14:editId="0461F7A6">
            <wp:extent cx="5943600" cy="4754880"/>
            <wp:effectExtent l="0" t="0" r="0" b="7620"/>
            <wp:docPr id="58603347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6033475" name="Picture 58603347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3FF64" w14:textId="09B9720D" w:rsidR="0041170B" w:rsidRDefault="001C629A">
      <w:r>
        <w:br w:type="page"/>
      </w:r>
    </w:p>
    <w:p w14:paraId="144689A7" w14:textId="4F445C60" w:rsidR="001C629A" w:rsidRDefault="001C629A">
      <w:r>
        <w:lastRenderedPageBreak/>
        <w:t>The point spread function will look like:</w:t>
      </w:r>
    </w:p>
    <w:p w14:paraId="564B54A3" w14:textId="0A696878" w:rsidR="001C629A" w:rsidRDefault="001C629A" w:rsidP="001C629A">
      <w:pPr>
        <w:jc w:val="center"/>
      </w:pPr>
      <w:r>
        <w:rPr>
          <w:noProof/>
        </w:rPr>
        <w:drawing>
          <wp:inline distT="0" distB="0" distL="0" distR="0" wp14:anchorId="08D973C7" wp14:editId="522AD607">
            <wp:extent cx="2428875" cy="2428875"/>
            <wp:effectExtent l="0" t="0" r="9525" b="9525"/>
            <wp:docPr id="83103759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1037598" name="Picture 83103759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8875" cy="242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36EE6" w14:textId="77777777" w:rsidR="001C629A" w:rsidRDefault="001C629A">
      <w:r>
        <w:t>The original / processed images are</w:t>
      </w:r>
      <w:r>
        <w:br/>
      </w:r>
    </w:p>
    <w:p w14:paraId="38DD2306" w14:textId="59E3BE9A" w:rsidR="001C629A" w:rsidRDefault="001C629A" w:rsidP="001C629A">
      <w:pPr>
        <w:jc w:val="center"/>
      </w:pPr>
      <w:r>
        <w:rPr>
          <w:noProof/>
        </w:rPr>
        <w:drawing>
          <wp:inline distT="0" distB="0" distL="0" distR="0" wp14:anchorId="50DA3A8E" wp14:editId="68D62080">
            <wp:extent cx="2323465" cy="3485198"/>
            <wp:effectExtent l="0" t="0" r="635" b="1270"/>
            <wp:docPr id="50111728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117283" name="Picture 50111728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9492" cy="3494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</w:t>
      </w:r>
      <w:r>
        <w:rPr>
          <w:noProof/>
        </w:rPr>
        <w:drawing>
          <wp:inline distT="0" distB="0" distL="0" distR="0" wp14:anchorId="214CD021" wp14:editId="2561AFAD">
            <wp:extent cx="2324100" cy="3486150"/>
            <wp:effectExtent l="0" t="0" r="0" b="0"/>
            <wp:docPr id="1447399183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7399183" name="Picture 144739918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4100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C8269" w14:textId="086CEEEA" w:rsidR="001C629A" w:rsidRDefault="001C629A">
      <w:r>
        <w:br w:type="page"/>
      </w:r>
    </w:p>
    <w:p w14:paraId="56164F50" w14:textId="104C9975" w:rsidR="001C629A" w:rsidRDefault="001C629A" w:rsidP="001C629A">
      <w:r>
        <w:lastRenderedPageBreak/>
        <w:t>The code snippet corresponding to generating the image is:</w:t>
      </w:r>
    </w:p>
    <w:p w14:paraId="545D8EC8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r w:rsidRPr="004A7737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 xml:space="preserve">// </w:t>
      </w:r>
      <w:proofErr w:type="gramStart"/>
      <w:r w:rsidRPr="004A7737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>NOTE:::</w:t>
      </w:r>
      <w:proofErr w:type="gramEnd"/>
    </w:p>
    <w:p w14:paraId="243B7BD4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r w:rsidRPr="004A7737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 xml:space="preserve">// In </w:t>
      </w:r>
      <w:proofErr w:type="spellStart"/>
      <w:r w:rsidRPr="004A7737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>tiff.c</w:t>
      </w:r>
      <w:proofErr w:type="spellEnd"/>
      <w:r w:rsidRPr="004A7737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 xml:space="preserve"> certain flag checks were removed (</w:t>
      </w:r>
      <w:proofErr w:type="spellStart"/>
      <w:r w:rsidRPr="004A7737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>XResolution</w:t>
      </w:r>
      <w:proofErr w:type="spellEnd"/>
      <w:r w:rsidRPr="004A7737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 xml:space="preserve"> and </w:t>
      </w:r>
      <w:proofErr w:type="spellStart"/>
      <w:r w:rsidRPr="004A7737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>YResolution</w:t>
      </w:r>
      <w:proofErr w:type="spellEnd"/>
      <w:r w:rsidRPr="004A7737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>) Line 2366 - 2367</w:t>
      </w:r>
    </w:p>
    <w:p w14:paraId="190A4072" w14:textId="6EAB836C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r w:rsidRPr="004A7737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>// Slow version (not runn</w:t>
      </w:r>
      <w:r w:rsidR="00CB4A72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>i</w:t>
      </w:r>
      <w:r w:rsidRPr="004A7737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>ng)</w:t>
      </w:r>
    </w:p>
    <w:p w14:paraId="39571361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r w:rsidRPr="004A7737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if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(</w:t>
      </w:r>
      <w:r w:rsidRPr="004A7737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 {    </w:t>
      </w:r>
    </w:p>
    <w:p w14:paraId="5C8F5265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</w:t>
      </w:r>
      <w:proofErr w:type="spellStart"/>
      <w:r w:rsidRPr="004A7737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open_</w:t>
      </w:r>
      <w:proofErr w:type="gramStart"/>
      <w:r w:rsidRPr="004A7737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routine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proofErr w:type="spellStart"/>
      <w:proofErr w:type="gramEnd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p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argv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r w:rsidRPr="004A7737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4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], 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amp;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_tiff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4A7737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'g'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0158C496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</w:t>
      </w:r>
      <w:r w:rsidRPr="004A7737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allocate_img3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amp;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_generated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_</w:t>
      </w:r>
      <w:proofErr w:type="gram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tiff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height</w:t>
      </w:r>
      <w:proofErr w:type="spellEnd"/>
      <w:proofErr w:type="gram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_tiff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width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457A6471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</w:p>
    <w:p w14:paraId="036C1481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</w:t>
      </w:r>
      <w:r w:rsidRPr="004A7737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for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(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proofErr w:type="gram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lt;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_generated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height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++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)</w:t>
      </w:r>
    </w:p>
    <w:p w14:paraId="645B4272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</w:t>
      </w:r>
      <w:r w:rsidRPr="004A7737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for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( 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proofErr w:type="gram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lt;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_generated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width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++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)</w:t>
      </w:r>
    </w:p>
    <w:p w14:paraId="1C11085A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</w:t>
      </w:r>
      <w:r w:rsidRPr="004A7737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for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(</w:t>
      </w:r>
      <w:r w:rsidRPr="004A7737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int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lt;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3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++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 {</w:t>
      </w:r>
    </w:p>
    <w:p w14:paraId="547A1E9D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 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_generated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g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] 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_</w:t>
      </w:r>
      <w:proofErr w:type="gram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tiff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mono</w:t>
      </w:r>
      <w:proofErr w:type="spellEnd"/>
      <w:proofErr w:type="gram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;</w:t>
      </w:r>
    </w:p>
    <w:p w14:paraId="6BF55688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      }</w:t>
      </w:r>
    </w:p>
    <w:p w14:paraId="3E059605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</w:p>
    <w:p w14:paraId="775905F8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</w:t>
      </w:r>
      <w:r w:rsidRPr="004A7737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apply_filter_3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nput_img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_generated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ed_image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2D46F83A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} </w:t>
      </w:r>
      <w:r w:rsidRPr="004A7737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else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{</w:t>
      </w:r>
    </w:p>
    <w:p w14:paraId="16AD89BC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</w:t>
      </w:r>
      <w:r w:rsidRPr="004A7737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>// Fast version, just plainly apply the recursive relation:</w:t>
      </w:r>
    </w:p>
    <w:p w14:paraId="1A89C1C6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</w:t>
      </w:r>
      <w:r w:rsidRPr="004A7737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for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(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proofErr w:type="gram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lt;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ed_image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height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++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)</w:t>
      </w:r>
    </w:p>
    <w:p w14:paraId="31DB7F8E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</w:t>
      </w:r>
      <w:r w:rsidRPr="004A7737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for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( 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proofErr w:type="gram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lt;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ed_image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width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++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)</w:t>
      </w:r>
    </w:p>
    <w:p w14:paraId="4CB92E05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</w:t>
      </w:r>
      <w:r w:rsidRPr="004A7737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for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(</w:t>
      </w:r>
      <w:r w:rsidRPr="004A7737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int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lt;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3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++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 {</w:t>
      </w:r>
    </w:p>
    <w:p w14:paraId="772761EF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 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ed_image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g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] 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.01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*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nput_img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g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;</w:t>
      </w:r>
    </w:p>
    <w:p w14:paraId="3CE51226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  </w:t>
      </w:r>
      <w:r w:rsidRPr="004A7737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if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(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)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ed_image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g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] 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+=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.9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*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ed_image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g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-</w:t>
      </w:r>
      <w:proofErr w:type="gramStart"/>
      <w:r w:rsidRPr="004A7737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1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proofErr w:type="gramEnd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;</w:t>
      </w:r>
    </w:p>
    <w:p w14:paraId="3AF60D41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  </w:t>
      </w:r>
      <w:r w:rsidRPr="004A7737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if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(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)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ed_image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g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] 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+=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.9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*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ed_image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g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-</w:t>
      </w:r>
      <w:r w:rsidRPr="004A7737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1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;</w:t>
      </w:r>
    </w:p>
    <w:p w14:paraId="0C673B1A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  </w:t>
      </w:r>
      <w:r w:rsidRPr="004A7737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if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(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amp;&amp;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) 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ed_image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g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] 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-=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4A7737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.81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*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ed_image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g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proofErr w:type="spellStart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-</w:t>
      </w:r>
      <w:proofErr w:type="gramStart"/>
      <w:r w:rsidRPr="004A7737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1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proofErr w:type="gramEnd"/>
      <w:r w:rsidRPr="004A773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4A7737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-</w:t>
      </w:r>
      <w:r w:rsidRPr="004A7737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1</w:t>
      </w: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;</w:t>
      </w:r>
    </w:p>
    <w:p w14:paraId="6F5308AB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      }</w:t>
      </w:r>
    </w:p>
    <w:p w14:paraId="5F80791D" w14:textId="77777777" w:rsidR="004A7737" w:rsidRPr="004A7737" w:rsidRDefault="004A7737" w:rsidP="004A773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4A7737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    }</w:t>
      </w:r>
    </w:p>
    <w:p w14:paraId="72341CEA" w14:textId="77777777" w:rsidR="001C629A" w:rsidRPr="001C629A" w:rsidRDefault="001C629A" w:rsidP="001C629A"/>
    <w:p w14:paraId="75AE4674" w14:textId="77777777" w:rsidR="001C629A" w:rsidRDefault="001C629A">
      <w:pPr>
        <w:rPr>
          <w:rFonts w:ascii="Times New Roman" w:eastAsiaTheme="majorEastAsia" w:hAnsi="Times New Roman" w:cstheme="majorBidi"/>
          <w:color w:val="000000" w:themeColor="text1"/>
          <w:sz w:val="32"/>
          <w:szCs w:val="32"/>
          <w:u w:val="single"/>
        </w:rPr>
      </w:pPr>
      <w:r>
        <w:br w:type="page"/>
      </w:r>
    </w:p>
    <w:p w14:paraId="1892E436" w14:textId="140DEF9E" w:rsidR="00E44331" w:rsidRDefault="007F34AF" w:rsidP="007F34AF">
      <w:pPr>
        <w:pStyle w:val="Heading1"/>
      </w:pPr>
      <w:r>
        <w:lastRenderedPageBreak/>
        <w:t>Full Code:</w:t>
      </w:r>
    </w:p>
    <w:p w14:paraId="1CFF9E7D" w14:textId="7DBA92EF" w:rsidR="007F34AF" w:rsidRDefault="007F34AF" w:rsidP="007F34AF"/>
    <w:p w14:paraId="6BF27984" w14:textId="3C2AE64E" w:rsidR="00C202D7" w:rsidRDefault="00C202D7" w:rsidP="007F34AF">
      <w:r>
        <w:t>Here is the full code for the lab. I decided to reuse as much code as possible between the tasks so it’s hard to separate code between them. The main function</w:t>
      </w:r>
      <w:r w:rsidR="00CB4A72">
        <w:t>s</w:t>
      </w:r>
      <w:r>
        <w:t xml:space="preserve"> that appl</w:t>
      </w:r>
      <w:r w:rsidR="00CB4A72">
        <w:t>y</w:t>
      </w:r>
      <w:r>
        <w:t xml:space="preserve"> filter</w:t>
      </w:r>
      <w:r w:rsidR="00CB4A72">
        <w:t>s</w:t>
      </w:r>
      <w:r>
        <w:t xml:space="preserve"> </w:t>
      </w:r>
      <w:r w:rsidR="00CB4A72">
        <w:t>are</w:t>
      </w:r>
      <w:r>
        <w:t xml:space="preserve"> </w:t>
      </w:r>
      <w:proofErr w:type="spellStart"/>
      <w:r>
        <w:t>apply_</w:t>
      </w:r>
      <w:proofErr w:type="gramStart"/>
      <w:r>
        <w:t>filter</w:t>
      </w:r>
      <w:proofErr w:type="spellEnd"/>
      <w:r>
        <w:t>(</w:t>
      </w:r>
      <w:proofErr w:type="gramEnd"/>
      <w:r>
        <w:t>) and apply_filter_3() for mono and color images respectively.</w:t>
      </w:r>
    </w:p>
    <w:p w14:paraId="0BF6A2CA" w14:textId="00D626B8" w:rsidR="00C53A10" w:rsidRDefault="00C53A10" w:rsidP="007F34AF">
      <w:proofErr w:type="spellStart"/>
      <w:r>
        <w:t>filter.h</w:t>
      </w:r>
      <w:proofErr w:type="spellEnd"/>
    </w:p>
    <w:p w14:paraId="2FC44567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#ifndef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 xml:space="preserve"> _FILTER_H_</w:t>
      </w:r>
    </w:p>
    <w:p w14:paraId="17A75324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#define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 xml:space="preserve"> _FILTER_H_</w:t>
      </w:r>
    </w:p>
    <w:p w14:paraId="092D53F0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</w:p>
    <w:p w14:paraId="2AF9D915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#include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&lt;</w:t>
      </w:r>
      <w:proofErr w:type="spellStart"/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math.h</w:t>
      </w:r>
      <w:proofErr w:type="spellEnd"/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&gt;</w:t>
      </w:r>
    </w:p>
    <w:p w14:paraId="4E09CBA0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#include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"</w:t>
      </w:r>
      <w:proofErr w:type="spellStart"/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tiff.h</w:t>
      </w:r>
      <w:proofErr w:type="spellEnd"/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"</w:t>
      </w:r>
    </w:p>
    <w:p w14:paraId="68D5A086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#include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"</w:t>
      </w:r>
      <w:proofErr w:type="spellStart"/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allocate.h</w:t>
      </w:r>
      <w:proofErr w:type="spellEnd"/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"</w:t>
      </w:r>
    </w:p>
    <w:p w14:paraId="667C27FE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#include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&lt;</w:t>
      </w:r>
      <w:proofErr w:type="spellStart"/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assert.h</w:t>
      </w:r>
      <w:proofErr w:type="spellEnd"/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&gt;</w:t>
      </w:r>
    </w:p>
    <w:p w14:paraId="44172A04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</w:p>
    <w:p w14:paraId="47B3C720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typedef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struc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{</w:t>
      </w:r>
    </w:p>
    <w:p w14:paraId="56EAF123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int32_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   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heigh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;</w:t>
      </w:r>
    </w:p>
    <w:p w14:paraId="0E31B5BE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int32_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   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width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;</w:t>
      </w:r>
    </w:p>
    <w:p w14:paraId="2415EE53" w14:textId="0C906339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double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**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   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;</w:t>
      </w:r>
    </w:p>
    <w:p w14:paraId="7864B7BF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} </w:t>
      </w:r>
      <w:proofErr w:type="spellStart"/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image_t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;</w:t>
      </w:r>
    </w:p>
    <w:p w14:paraId="4AEA132C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</w:p>
    <w:p w14:paraId="10EE5155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typedef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struc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{</w:t>
      </w:r>
    </w:p>
    <w:p w14:paraId="21B2F542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int32_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   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heigh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;</w:t>
      </w:r>
    </w:p>
    <w:p w14:paraId="6977B479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int32_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   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width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;</w:t>
      </w:r>
    </w:p>
    <w:p w14:paraId="30537B72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double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**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proofErr w:type="gram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proofErr w:type="gramEnd"/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3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;</w:t>
      </w:r>
    </w:p>
    <w:p w14:paraId="0DB39710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} </w:t>
      </w:r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image3_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;</w:t>
      </w:r>
    </w:p>
    <w:p w14:paraId="3DB701B3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</w:p>
    <w:p w14:paraId="30C91568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void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free_</w:t>
      </w:r>
      <w:proofErr w:type="gram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image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proofErr w:type="spellStart"/>
      <w:proofErr w:type="gramEnd"/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image_t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age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2D470768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void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free_image_3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image3_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age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18F3E558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</w:p>
    <w:p w14:paraId="5FB21C29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void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erro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proofErr w:type="gramEnd"/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cha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*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name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4EEF3DC4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void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open_</w:t>
      </w:r>
      <w:proofErr w:type="gram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routine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proofErr w:type="gramEnd"/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FILE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*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p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char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*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ename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struc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TIFF_img</w:t>
      </w:r>
      <w:proofErr w:type="spellEnd"/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*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read_image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cha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type_check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4B215F1F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void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write_</w:t>
      </w:r>
      <w:proofErr w:type="gram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routine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proofErr w:type="gramEnd"/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FILE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*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p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char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*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ename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struc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TIFF_img</w:t>
      </w:r>
      <w:proofErr w:type="spellEnd"/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*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write_image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5A4AF6B6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void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allocte_img</w:t>
      </w:r>
      <w:proofErr w:type="gram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3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( 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struct</w:t>
      </w:r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TIFF_img</w:t>
      </w:r>
      <w:proofErr w:type="spellEnd"/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*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tiff_source_image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image3_t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*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target_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08E784C7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void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populate_tiff_from_img3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image3_t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*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struc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TIFF_img</w:t>
      </w:r>
      <w:proofErr w:type="spellEnd"/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*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olor_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34DD85E8" w14:textId="77777777" w:rsidR="00C53A10" w:rsidRPr="00C53A10" w:rsidRDefault="00C53A10" w:rsidP="00C53A10">
      <w:pPr>
        <w:shd w:val="clear" w:color="auto" w:fill="1F1F1F"/>
        <w:spacing w:after="24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</w:p>
    <w:p w14:paraId="3166F74A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void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apply_</w:t>
      </w:r>
      <w:proofErr w:type="gram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filter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proofErr w:type="spellStart"/>
      <w:proofErr w:type="gramEnd"/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image_t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npu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proofErr w:type="spellStart"/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image_t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proofErr w:type="spellStart"/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image_t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outpu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56299BD6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void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apply_filter_3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image3_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npu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image3_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image3_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outpu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154C454D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</w:p>
    <w:p w14:paraId="2A0B454F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#endif</w:t>
      </w:r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 xml:space="preserve"> //_FILTER_H_</w:t>
      </w:r>
    </w:p>
    <w:p w14:paraId="0C0BE519" w14:textId="77777777" w:rsidR="00C53A10" w:rsidRDefault="00C53A10" w:rsidP="007F34AF"/>
    <w:p w14:paraId="32AB15AA" w14:textId="77777777" w:rsidR="00C53A10" w:rsidRDefault="00C53A10" w:rsidP="007F34AF"/>
    <w:p w14:paraId="2DC8C080" w14:textId="2F4567D6" w:rsidR="00C53A10" w:rsidRDefault="00C53A10" w:rsidP="007F34AF">
      <w:r>
        <w:br w:type="page"/>
      </w:r>
      <w:proofErr w:type="spellStart"/>
      <w:r>
        <w:lastRenderedPageBreak/>
        <w:t>filter.c</w:t>
      </w:r>
      <w:proofErr w:type="spellEnd"/>
    </w:p>
    <w:p w14:paraId="63CB8F66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#include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"</w:t>
      </w:r>
      <w:proofErr w:type="spellStart"/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filter.h</w:t>
      </w:r>
      <w:proofErr w:type="spellEnd"/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"</w:t>
      </w:r>
    </w:p>
    <w:p w14:paraId="13492CE6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</w:p>
    <w:p w14:paraId="794C3C28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void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free_</w:t>
      </w:r>
      <w:proofErr w:type="gram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image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proofErr w:type="spellStart"/>
      <w:proofErr w:type="gramEnd"/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image_t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age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 {</w:t>
      </w:r>
    </w:p>
    <w:p w14:paraId="7CACCB1B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proofErr w:type="spell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free_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(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void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**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)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age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0BF8BF53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}</w:t>
      </w:r>
    </w:p>
    <w:p w14:paraId="60D09803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void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free_image_3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image3_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age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 {</w:t>
      </w:r>
    </w:p>
    <w:p w14:paraId="3D648228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fo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(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in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lt;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3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++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) </w:t>
      </w:r>
      <w:proofErr w:type="spell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free_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(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void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**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)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age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);</w:t>
      </w:r>
    </w:p>
    <w:p w14:paraId="53E214EB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}</w:t>
      </w:r>
    </w:p>
    <w:p w14:paraId="234953CA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</w:p>
    <w:p w14:paraId="4F202CBF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void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apply_</w:t>
      </w:r>
      <w:proofErr w:type="gram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filter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proofErr w:type="spellStart"/>
      <w:proofErr w:type="gramEnd"/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image_t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npu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proofErr w:type="spellStart"/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image_t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proofErr w:type="spellStart"/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image_t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outpu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 {</w:t>
      </w:r>
    </w:p>
    <w:p w14:paraId="2061765A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 xml:space="preserve">// Applies filter to </w:t>
      </w:r>
      <w:proofErr w:type="spellStart"/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>img</w:t>
      </w:r>
      <w:proofErr w:type="spellEnd"/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 xml:space="preserve"> all on </w:t>
      </w:r>
      <w:proofErr w:type="spellStart"/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>tpre</w:t>
      </w:r>
      <w:proofErr w:type="spellEnd"/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>-allocated memory</w:t>
      </w:r>
    </w:p>
    <w:p w14:paraId="560621CD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>// Pretty inefficient approach with a bunch of for-loops</w:t>
      </w:r>
    </w:p>
    <w:p w14:paraId="444B9DC6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proofErr w:type="gramStart"/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asser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proofErr w:type="spellStart"/>
      <w:proofErr w:type="gramEnd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npu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height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outpu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height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23F088C7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proofErr w:type="gramStart"/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asser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proofErr w:type="spellStart"/>
      <w:proofErr w:type="gramEnd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npu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widt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outpu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widt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5DBBF795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proofErr w:type="gramStart"/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asser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proofErr w:type="spellStart"/>
      <w:proofErr w:type="gramEnd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height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%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2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0F15FF4D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proofErr w:type="gramStart"/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asser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proofErr w:type="spellStart"/>
      <w:proofErr w:type="gramEnd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widt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%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2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59EFDD3A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</w:p>
    <w:p w14:paraId="6206D302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int32_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shift_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(</w:t>
      </w:r>
      <w:proofErr w:type="spellStart"/>
      <w:proofErr w:type="gram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height</w:t>
      </w:r>
      <w:proofErr w:type="spellEnd"/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-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1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)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/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2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;</w:t>
      </w:r>
    </w:p>
    <w:p w14:paraId="3AD9E4DE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int32_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shift_w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(</w:t>
      </w:r>
      <w:proofErr w:type="spellStart"/>
      <w:proofErr w:type="gram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width</w:t>
      </w:r>
      <w:proofErr w:type="spellEnd"/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-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1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)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/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2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;</w:t>
      </w:r>
    </w:p>
    <w:p w14:paraId="542DFD20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</w:p>
    <w:p w14:paraId="0354A4B9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fo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(</w:t>
      </w:r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int32_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lt;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proofErr w:type="gram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npu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height</w:t>
      </w:r>
      <w:proofErr w:type="spellEnd"/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++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) </w:t>
      </w:r>
    </w:p>
    <w:p w14:paraId="613FF67E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fo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(</w:t>
      </w:r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int32_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lt;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proofErr w:type="gram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npu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width</w:t>
      </w:r>
      <w:proofErr w:type="spellEnd"/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++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 {</w:t>
      </w:r>
    </w:p>
    <w:p w14:paraId="6DE01CD6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outpu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]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.0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</w:p>
    <w:p w14:paraId="49BF1F26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 xml:space="preserve">// </w:t>
      </w:r>
      <w:proofErr w:type="spellStart"/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>fprintf</w:t>
      </w:r>
      <w:proofErr w:type="spellEnd"/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 xml:space="preserve"> </w:t>
      </w:r>
      <w:proofErr w:type="gramStart"/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>( stderr</w:t>
      </w:r>
      <w:proofErr w:type="gramEnd"/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>, "</w:t>
      </w:r>
      <w:proofErr w:type="spellStart"/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>sdfdf</w:t>
      </w:r>
      <w:proofErr w:type="spellEnd"/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 xml:space="preserve"> %</w:t>
      </w:r>
      <w:proofErr w:type="spellStart"/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>i</w:t>
      </w:r>
      <w:proofErr w:type="spellEnd"/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>, %</w:t>
      </w:r>
      <w:proofErr w:type="spellStart"/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>i</w:t>
      </w:r>
      <w:proofErr w:type="spellEnd"/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 xml:space="preserve">\n", </w:t>
      </w:r>
      <w:proofErr w:type="spellStart"/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>i</w:t>
      </w:r>
      <w:proofErr w:type="spellEnd"/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>, j );</w:t>
      </w:r>
    </w:p>
    <w:p w14:paraId="441AD3BD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fo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(</w:t>
      </w:r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int32_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i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i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lt;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proofErr w:type="gram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height</w:t>
      </w:r>
      <w:proofErr w:type="spellEnd"/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i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++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</w:t>
      </w:r>
    </w:p>
    <w:p w14:paraId="5439D8D1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fo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(</w:t>
      </w:r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int32_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j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j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lt;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proofErr w:type="gram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width</w:t>
      </w:r>
      <w:proofErr w:type="spellEnd"/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j</w:t>
      </w:r>
      <w:proofErr w:type="spellEnd"/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++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 {</w:t>
      </w:r>
    </w:p>
    <w:p w14:paraId="4A3FBDFD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in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dx_im_y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-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i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+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shift_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;</w:t>
      </w:r>
    </w:p>
    <w:p w14:paraId="0A687A9D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in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dx_im_x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-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j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+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shift_w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;</w:t>
      </w:r>
    </w:p>
    <w:p w14:paraId="65349B7F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in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dx_f_y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i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;</w:t>
      </w:r>
    </w:p>
    <w:p w14:paraId="2E3E3566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in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dx_f_x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j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;</w:t>
      </w:r>
    </w:p>
    <w:p w14:paraId="239350DD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</w:t>
      </w: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if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(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lt;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dx_im_y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amp;&amp;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dx_im_y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lt;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proofErr w:type="gram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npu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height</w:t>
      </w:r>
      <w:proofErr w:type="spellEnd"/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amp;&amp;</w:t>
      </w:r>
    </w:p>
    <w:p w14:paraId="6591FAB6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lt;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dx_im_x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amp;&amp;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dx_im_x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lt;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proofErr w:type="gram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npu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width</w:t>
      </w:r>
      <w:proofErr w:type="spellEnd"/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amp;&amp;</w:t>
      </w:r>
    </w:p>
    <w:p w14:paraId="2C4BFC73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lt;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dx_f_y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amp;&amp;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dx_f_y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lt;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proofErr w:type="gram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height</w:t>
      </w:r>
      <w:proofErr w:type="spellEnd"/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amp;&amp;</w:t>
      </w:r>
    </w:p>
    <w:p w14:paraId="7A208391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lt;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dx_f_x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amp;&amp;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dx_f_x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lt;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proofErr w:type="gram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width</w:t>
      </w:r>
      <w:proofErr w:type="spellEnd"/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 {</w:t>
      </w:r>
    </w:p>
    <w:p w14:paraId="4C644FEE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 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outpu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]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+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npu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dx_im_</w:t>
      </w:r>
      <w:proofErr w:type="gram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y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proofErr w:type="spellStart"/>
      <w:proofErr w:type="gramEnd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dx_im_x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]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*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</w:p>
    <w:p w14:paraId="3F5B39D9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                   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dx_f_</w:t>
      </w:r>
      <w:proofErr w:type="gram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y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proofErr w:type="spellStart"/>
      <w:proofErr w:type="gramEnd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dx_f_x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;</w:t>
      </w:r>
    </w:p>
    <w:p w14:paraId="29C71240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} </w:t>
      </w:r>
    </w:p>
    <w:p w14:paraId="5513E19D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    }</w:t>
      </w:r>
    </w:p>
    <w:p w14:paraId="76C31EFF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  }</w:t>
      </w:r>
    </w:p>
    <w:p w14:paraId="36890A1C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}</w:t>
      </w:r>
    </w:p>
    <w:p w14:paraId="4255962F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</w:p>
    <w:p w14:paraId="686F63E3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void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apply_filter_3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image3_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npu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image3_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image3_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outpu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 {</w:t>
      </w:r>
    </w:p>
    <w:p w14:paraId="1457DB00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fo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(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in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lt;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3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++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 {</w:t>
      </w:r>
    </w:p>
    <w:p w14:paraId="0979592F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lastRenderedPageBreak/>
        <w:t xml:space="preserve">    </w:t>
      </w:r>
      <w:proofErr w:type="spellStart"/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image_t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annel_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{</w:t>
      </w:r>
      <w:proofErr w:type="spellStart"/>
      <w:proofErr w:type="gram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npu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height</w:t>
      </w:r>
      <w:proofErr w:type="spellEnd"/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npu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widt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npu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};</w:t>
      </w:r>
    </w:p>
    <w:p w14:paraId="0F5F0CCF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proofErr w:type="spellStart"/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image_t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annel_filter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{</w:t>
      </w:r>
      <w:proofErr w:type="spellStart"/>
      <w:proofErr w:type="gram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height</w:t>
      </w:r>
      <w:proofErr w:type="spellEnd"/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widt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};</w:t>
      </w:r>
    </w:p>
    <w:p w14:paraId="4C7B2589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proofErr w:type="spellStart"/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image_t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annel_output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{</w:t>
      </w:r>
      <w:proofErr w:type="spellStart"/>
      <w:proofErr w:type="gram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outpu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height</w:t>
      </w:r>
      <w:proofErr w:type="spellEnd"/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outpu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widt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outpu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};</w:t>
      </w:r>
    </w:p>
    <w:p w14:paraId="2B5BC56C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proofErr w:type="spell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apply_</w:t>
      </w:r>
      <w:proofErr w:type="gram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filter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proofErr w:type="spellStart"/>
      <w:proofErr w:type="gramEnd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annel_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annel_filter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annel_output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7AB1931A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  }</w:t>
      </w:r>
    </w:p>
    <w:p w14:paraId="0965489B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}</w:t>
      </w:r>
    </w:p>
    <w:p w14:paraId="0D9F150A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</w:p>
    <w:p w14:paraId="2AF6D2FC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void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open_</w:t>
      </w:r>
      <w:proofErr w:type="gram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routine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proofErr w:type="gramEnd"/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FILE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*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p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char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*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ename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struc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TIFF_img</w:t>
      </w:r>
      <w:proofErr w:type="spellEnd"/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*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read_image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cha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type_check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 {</w:t>
      </w:r>
    </w:p>
    <w:p w14:paraId="5A08E9C8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>  /* open image file */</w:t>
      </w:r>
    </w:p>
    <w:p w14:paraId="22FD8E80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if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 (</w:t>
      </w:r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p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fopen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(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ename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"</w:t>
      </w:r>
      <w:proofErr w:type="spellStart"/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rb</w:t>
      </w:r>
      <w:proofErr w:type="spellEnd"/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"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) )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NULL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) {</w:t>
      </w:r>
    </w:p>
    <w:p w14:paraId="74508D1A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proofErr w:type="spell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fprintf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( 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stderr</w:t>
      </w:r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 xml:space="preserve">"cannot open file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%s</w:t>
      </w:r>
      <w:r w:rsidRPr="00C53A10">
        <w:rPr>
          <w:rFonts w:ascii="Consolas" w:eastAsia="Times New Roman" w:hAnsi="Consolas" w:cs="Times New Roman"/>
          <w:color w:val="D7BA7D"/>
          <w:kern w:val="0"/>
          <w:sz w:val="18"/>
          <w:szCs w:val="18"/>
          <w14:ligatures w14:val="none"/>
        </w:rPr>
        <w:t>\n</w:t>
      </w:r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"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ename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);</w:t>
      </w:r>
    </w:p>
    <w:p w14:paraId="51421F06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exi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(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1</w:t>
      </w:r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);</w:t>
      </w:r>
    </w:p>
    <w:p w14:paraId="70ACF754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  }</w:t>
      </w:r>
    </w:p>
    <w:p w14:paraId="36993CAA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</w:p>
    <w:p w14:paraId="2FB91602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>  /* read image */</w:t>
      </w:r>
    </w:p>
    <w:p w14:paraId="6A8E12CE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if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( </w:t>
      </w:r>
      <w:proofErr w:type="spell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read</w:t>
      </w:r>
      <w:proofErr w:type="gramEnd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_TIFF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(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p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read_image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) ) {</w:t>
      </w:r>
    </w:p>
    <w:p w14:paraId="67745EFF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proofErr w:type="spell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fprintf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( 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stderr</w:t>
      </w:r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 xml:space="preserve">"error reading file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%s</w:t>
      </w:r>
      <w:r w:rsidRPr="00C53A10">
        <w:rPr>
          <w:rFonts w:ascii="Consolas" w:eastAsia="Times New Roman" w:hAnsi="Consolas" w:cs="Times New Roman"/>
          <w:color w:val="D7BA7D"/>
          <w:kern w:val="0"/>
          <w:sz w:val="18"/>
          <w:szCs w:val="18"/>
          <w14:ligatures w14:val="none"/>
        </w:rPr>
        <w:t>\n</w:t>
      </w:r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"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ename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);</w:t>
      </w:r>
    </w:p>
    <w:p w14:paraId="766D47A2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exi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(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1</w:t>
      </w:r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);</w:t>
      </w:r>
    </w:p>
    <w:p w14:paraId="5961FA60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  }</w:t>
      </w:r>
    </w:p>
    <w:p w14:paraId="1ECF1DB4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</w:p>
    <w:p w14:paraId="0AB33A4A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>  /* close image file */</w:t>
      </w:r>
    </w:p>
    <w:p w14:paraId="18CFEFB1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proofErr w:type="spell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fclose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(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p</w:t>
      </w:r>
      <w:proofErr w:type="spellEnd"/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);</w:t>
      </w:r>
    </w:p>
    <w:p w14:paraId="7C2B25B9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</w:p>
    <w:p w14:paraId="1E5334E7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>  /* check the type of image data */</w:t>
      </w:r>
    </w:p>
    <w:p w14:paraId="79213DC8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if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(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read</w:t>
      </w:r>
      <w:proofErr w:type="gramEnd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_image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-&gt;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TIFF_type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!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type_check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) {</w:t>
      </w:r>
    </w:p>
    <w:p w14:paraId="0B4C26E2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proofErr w:type="spell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fprintf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( 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stderr</w:t>
      </w:r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 xml:space="preserve">"WARNING:  Wrong type: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%s</w:t>
      </w:r>
      <w:r w:rsidRPr="00C53A10">
        <w:rPr>
          <w:rFonts w:ascii="Consolas" w:eastAsia="Times New Roman" w:hAnsi="Consolas" w:cs="Times New Roman"/>
          <w:color w:val="D7BA7D"/>
          <w:kern w:val="0"/>
          <w:sz w:val="18"/>
          <w:szCs w:val="18"/>
          <w14:ligatures w14:val="none"/>
        </w:rPr>
        <w:t>\n</w:t>
      </w:r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"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read_image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-&gt;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TIFF_type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037C5E15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  }</w:t>
      </w:r>
    </w:p>
    <w:p w14:paraId="55320506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}</w:t>
      </w:r>
    </w:p>
    <w:p w14:paraId="7AF79643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</w:p>
    <w:p w14:paraId="074C7570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void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write_</w:t>
      </w:r>
      <w:proofErr w:type="gram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routine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proofErr w:type="gramEnd"/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FILE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*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p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char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*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ename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struc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TIFF_img</w:t>
      </w:r>
      <w:proofErr w:type="spellEnd"/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*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write_image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 {</w:t>
      </w:r>
    </w:p>
    <w:p w14:paraId="1B420F26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>    /* open color image file */</w:t>
      </w:r>
    </w:p>
    <w:p w14:paraId="504BE6E4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if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 (</w:t>
      </w:r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p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fopen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(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ename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"</w:t>
      </w:r>
      <w:proofErr w:type="spellStart"/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wb</w:t>
      </w:r>
      <w:proofErr w:type="spellEnd"/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"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) )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NULL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) {</w:t>
      </w:r>
    </w:p>
    <w:p w14:paraId="0AE59A9D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</w:t>
      </w:r>
      <w:proofErr w:type="spell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fprintf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( 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stderr</w:t>
      </w:r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 xml:space="preserve">"cannot open file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%s</w:t>
      </w:r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f</w:t>
      </w:r>
      <w:r w:rsidRPr="00C53A10">
        <w:rPr>
          <w:rFonts w:ascii="Consolas" w:eastAsia="Times New Roman" w:hAnsi="Consolas" w:cs="Times New Roman"/>
          <w:color w:val="D7BA7D"/>
          <w:kern w:val="0"/>
          <w:sz w:val="18"/>
          <w:szCs w:val="18"/>
          <w14:ligatures w14:val="none"/>
        </w:rPr>
        <w:t>\n</w:t>
      </w:r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"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ename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25692E16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</w:t>
      </w:r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exi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(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1</w:t>
      </w:r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);</w:t>
      </w:r>
    </w:p>
    <w:p w14:paraId="4F19CC8C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  }</w:t>
      </w:r>
    </w:p>
    <w:p w14:paraId="2BC8E66F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</w:p>
    <w:p w14:paraId="553D066A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>  /* write color image */</w:t>
      </w:r>
    </w:p>
    <w:p w14:paraId="212C0566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if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( </w:t>
      </w:r>
      <w:proofErr w:type="spell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write</w:t>
      </w:r>
      <w:proofErr w:type="gramEnd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_TIFF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(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p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write_image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) ) {</w:t>
      </w:r>
    </w:p>
    <w:p w14:paraId="30D7DB52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</w:t>
      </w:r>
      <w:proofErr w:type="spell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fprintf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( 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stderr</w:t>
      </w:r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 xml:space="preserve">"error writing TIFF file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%s</w:t>
      </w:r>
      <w:r w:rsidRPr="00C53A10">
        <w:rPr>
          <w:rFonts w:ascii="Consolas" w:eastAsia="Times New Roman" w:hAnsi="Consolas" w:cs="Times New Roman"/>
          <w:color w:val="D7BA7D"/>
          <w:kern w:val="0"/>
          <w:sz w:val="18"/>
          <w:szCs w:val="18"/>
          <w14:ligatures w14:val="none"/>
        </w:rPr>
        <w:t>\n</w:t>
      </w:r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"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ename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);</w:t>
      </w:r>
    </w:p>
    <w:p w14:paraId="64059448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</w:t>
      </w:r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exi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(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1</w:t>
      </w:r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);</w:t>
      </w:r>
    </w:p>
    <w:p w14:paraId="4516708A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  }</w:t>
      </w:r>
    </w:p>
    <w:p w14:paraId="08E82492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</w:p>
    <w:p w14:paraId="4CCF9EA0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>  /* close color image file */</w:t>
      </w:r>
    </w:p>
    <w:p w14:paraId="540532B2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proofErr w:type="spell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fclose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(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p</w:t>
      </w:r>
      <w:proofErr w:type="spellEnd"/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);</w:t>
      </w:r>
    </w:p>
    <w:p w14:paraId="6676B6F2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}</w:t>
      </w:r>
    </w:p>
    <w:p w14:paraId="73554B69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</w:p>
    <w:p w14:paraId="2A3AF1C2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void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populate_tiff_from_img3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image3_t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*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struc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TIFF_img</w:t>
      </w:r>
      <w:proofErr w:type="spellEnd"/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*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olor_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 {</w:t>
      </w:r>
    </w:p>
    <w:p w14:paraId="325967A2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int32_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proofErr w:type="gram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,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,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pixel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;</w:t>
      </w:r>
    </w:p>
    <w:p w14:paraId="2AE9889F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</w:p>
    <w:p w14:paraId="5C2AFC46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fo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(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lt;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-&gt;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heigh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++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)</w:t>
      </w:r>
    </w:p>
    <w:p w14:paraId="781CF254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fo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(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lt;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-&gt;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width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++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) </w:t>
      </w:r>
    </w:p>
    <w:p w14:paraId="098965BF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fo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(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in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lt;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3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++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 {</w:t>
      </w:r>
    </w:p>
    <w:p w14:paraId="77111325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pixel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(</w:t>
      </w:r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int32_</w:t>
      </w:r>
      <w:proofErr w:type="gramStart"/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g</w:t>
      </w:r>
      <w:proofErr w:type="spellEnd"/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-&gt;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;</w:t>
      </w:r>
    </w:p>
    <w:p w14:paraId="65186C93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if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pixel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gt;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255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 {</w:t>
      </w:r>
    </w:p>
    <w:p w14:paraId="750A203C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olor_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-&gt;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olo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]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255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;</w:t>
      </w:r>
    </w:p>
    <w:p w14:paraId="2083A006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    }</w:t>
      </w:r>
    </w:p>
    <w:p w14:paraId="749ED454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else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{</w:t>
      </w:r>
    </w:p>
    <w:p w14:paraId="0C4485AB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</w:t>
      </w: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if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pixel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lt;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)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olor_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-&gt;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olo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]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;</w:t>
      </w:r>
    </w:p>
    <w:p w14:paraId="3BC89B02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</w:t>
      </w: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else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olor_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-&gt;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olo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]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pixel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</w:p>
    <w:p w14:paraId="19EF63CF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    }</w:t>
      </w:r>
    </w:p>
    <w:p w14:paraId="0FD4CC00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  }</w:t>
      </w:r>
    </w:p>
    <w:p w14:paraId="71A2E0A2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}</w:t>
      </w:r>
    </w:p>
    <w:p w14:paraId="10908F61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</w:p>
    <w:p w14:paraId="14D93EB4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void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allocate_img3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image3_t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*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target_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in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heigh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in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width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 {</w:t>
      </w:r>
    </w:p>
    <w:p w14:paraId="6D473749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target_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-&gt;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heigh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 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height</w:t>
      </w:r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;</w:t>
      </w:r>
    </w:p>
    <w:p w14:paraId="6020D8B0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target_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-&gt;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width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 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width</w:t>
      </w:r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;</w:t>
      </w:r>
    </w:p>
    <w:p w14:paraId="6725CACD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fo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(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in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lt;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3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++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 {</w:t>
      </w:r>
    </w:p>
    <w:p w14:paraId="2FE205C5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target_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-&gt;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]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(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double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*</w:t>
      </w:r>
      <w:proofErr w:type="gramStart"/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*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</w:t>
      </w:r>
      <w:proofErr w:type="spell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get</w:t>
      </w:r>
      <w:proofErr w:type="gramEnd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_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width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,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heigh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,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sizeof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double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);</w:t>
      </w:r>
    </w:p>
    <w:p w14:paraId="0D04349B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  }</w:t>
      </w:r>
    </w:p>
    <w:p w14:paraId="7562D035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}</w:t>
      </w:r>
    </w:p>
    <w:p w14:paraId="6ADA8068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</w:p>
    <w:p w14:paraId="5B7CF90F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in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main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(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in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argc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cha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**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argv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) </w:t>
      </w:r>
    </w:p>
    <w:p w14:paraId="646BA836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{</w:t>
      </w:r>
    </w:p>
    <w:p w14:paraId="112111D0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FILE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*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p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;</w:t>
      </w:r>
    </w:p>
    <w:p w14:paraId="3CB50525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struc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TIFF_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nput_img_tiff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_tiff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output_img_tiff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;</w:t>
      </w:r>
    </w:p>
    <w:p w14:paraId="07933935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image3_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nput_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ed_image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_generated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;</w:t>
      </w:r>
    </w:p>
    <w:p w14:paraId="360654C9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r w:rsidRPr="00C53A10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int32_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proofErr w:type="gram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,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proofErr w:type="spellEnd"/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par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;</w:t>
      </w:r>
    </w:p>
    <w:p w14:paraId="2BEF7524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floa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lambda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;</w:t>
      </w:r>
    </w:p>
    <w:p w14:paraId="1C6DC2EB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</w:p>
    <w:p w14:paraId="39DB66DF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 xml:space="preserve">// Parse </w:t>
      </w:r>
      <w:proofErr w:type="spellStart"/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>args</w:t>
      </w:r>
      <w:proofErr w:type="spellEnd"/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>:</w:t>
      </w:r>
    </w:p>
    <w:p w14:paraId="31064703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par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atoi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proofErr w:type="spellStart"/>
      <w:proofErr w:type="gram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argv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proofErr w:type="gramEnd"/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1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);</w:t>
      </w:r>
    </w:p>
    <w:p w14:paraId="58DF1B4D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if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((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argc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4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amp;&amp;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par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2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)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||</w:t>
      </w:r>
    </w:p>
    <w:p w14:paraId="02273151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       (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argc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5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amp;&amp;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par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1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) {</w:t>
      </w:r>
    </w:p>
    <w:p w14:paraId="349BA9D2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</w:t>
      </w:r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erro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proofErr w:type="spellStart"/>
      <w:proofErr w:type="gram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argv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proofErr w:type="gramEnd"/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);</w:t>
      </w:r>
    </w:p>
    <w:p w14:paraId="52CEBC60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  }</w:t>
      </w:r>
    </w:p>
    <w:p w14:paraId="601D8C9C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proofErr w:type="spell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open_</w:t>
      </w:r>
      <w:proofErr w:type="gram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routine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proofErr w:type="spellStart"/>
      <w:proofErr w:type="gramEnd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p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argv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2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],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amp;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nput_img_tiff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'c'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68A81F6D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</w:p>
    <w:p w14:paraId="14CA81E0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>  /* Allocate image of double precision floats */</w:t>
      </w:r>
    </w:p>
    <w:p w14:paraId="37E529B8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</w:p>
    <w:p w14:paraId="6D7E4C49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allocate_img3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amp;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nput_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nput_img_</w:t>
      </w:r>
      <w:proofErr w:type="gram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tiff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height</w:t>
      </w:r>
      <w:proofErr w:type="spellEnd"/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nput_img_tiff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widt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2141818F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lastRenderedPageBreak/>
        <w:t xml:space="preserve">  </w:t>
      </w:r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allocate_img3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amp;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ed_image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nput_img_</w:t>
      </w:r>
      <w:proofErr w:type="gram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tiff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height</w:t>
      </w:r>
      <w:proofErr w:type="spellEnd"/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nput_img_tiff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widt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69141A4C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</w:p>
    <w:p w14:paraId="4341BD29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>  /* copy all components */</w:t>
      </w:r>
    </w:p>
    <w:p w14:paraId="4C02A8C8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fo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(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lt;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nput_img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height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++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)</w:t>
      </w:r>
    </w:p>
    <w:p w14:paraId="1D11E729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fo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(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lt;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nput_img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widt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++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) </w:t>
      </w:r>
    </w:p>
    <w:p w14:paraId="52DDD5F4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fo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(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in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lt;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3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++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 {</w:t>
      </w:r>
    </w:p>
    <w:p w14:paraId="2365C51D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nput_img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]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nput_img_</w:t>
      </w:r>
      <w:proofErr w:type="gram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tiff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olor</w:t>
      </w:r>
      <w:proofErr w:type="spellEnd"/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;</w:t>
      </w:r>
    </w:p>
    <w:p w14:paraId="1247AA5A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  }</w:t>
      </w:r>
    </w:p>
    <w:p w14:paraId="625EF6BD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</w:p>
    <w:p w14:paraId="702CABC4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if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(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par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1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 {</w:t>
      </w:r>
    </w:p>
    <w:p w14:paraId="7CC668BF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allocate_img3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amp;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9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9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62AD72FA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fo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(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lt;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height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++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)</w:t>
      </w:r>
    </w:p>
    <w:p w14:paraId="3320C9F2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fo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(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lt;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widt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++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)</w:t>
      </w:r>
    </w:p>
    <w:p w14:paraId="0BF01CB0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fo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(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in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lt;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3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++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 {</w:t>
      </w:r>
    </w:p>
    <w:p w14:paraId="15894243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]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1.0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/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81.0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;</w:t>
      </w:r>
    </w:p>
    <w:p w14:paraId="4DBFD244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    }</w:t>
      </w:r>
    </w:p>
    <w:p w14:paraId="52F250F2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apply_filter_3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nput_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ed_image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35183060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  }</w:t>
      </w:r>
    </w:p>
    <w:p w14:paraId="7C04B241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</w:p>
    <w:p w14:paraId="5B377095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if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(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par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2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 {</w:t>
      </w:r>
    </w:p>
    <w:p w14:paraId="78E6DF77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lambda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atof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proofErr w:type="spellStart"/>
      <w:proofErr w:type="gram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argv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proofErr w:type="gramEnd"/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4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);</w:t>
      </w:r>
    </w:p>
    <w:p w14:paraId="4C17C22E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proofErr w:type="spellStart"/>
      <w:proofErr w:type="gram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printf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proofErr w:type="gramEnd"/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"Lambda:  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%f</w:t>
      </w:r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7BA7D"/>
          <w:kern w:val="0"/>
          <w:sz w:val="18"/>
          <w:szCs w:val="18"/>
          <w14:ligatures w14:val="none"/>
        </w:rPr>
        <w:t>\n</w:t>
      </w:r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"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lambda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4681328E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</w:p>
    <w:p w14:paraId="657D553D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allocate_img3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amp;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5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5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143BF555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</w:p>
    <w:p w14:paraId="5B3F6E22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in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center_y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 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</w:t>
      </w:r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height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/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2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;</w:t>
      </w:r>
    </w:p>
    <w:p w14:paraId="2B70E74B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in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center_x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 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</w:t>
      </w:r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widt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/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2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;</w:t>
      </w:r>
    </w:p>
    <w:p w14:paraId="2565F307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fo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(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lt;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height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++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)</w:t>
      </w:r>
    </w:p>
    <w:p w14:paraId="532911A8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fo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(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lt;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widt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++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) {</w:t>
      </w:r>
    </w:p>
    <w:p w14:paraId="69974A1F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in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delta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 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(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in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(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=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center_y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amp;&amp;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=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center_x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6C037D45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</w:t>
      </w: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fo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(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in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lt;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3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++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 {</w:t>
      </w:r>
    </w:p>
    <w:p w14:paraId="5CE9C37D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 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]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delta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+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lambda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*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(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delta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-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1.0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/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25.0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0EFD8355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      }</w:t>
      </w:r>
    </w:p>
    <w:p w14:paraId="2EA3FD17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    }</w:t>
      </w:r>
    </w:p>
    <w:p w14:paraId="64313172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apply_filter_3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nput_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ed_image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4E42D74D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  }</w:t>
      </w:r>
    </w:p>
    <w:p w14:paraId="754A8C98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</w:p>
    <w:p w14:paraId="4800AB70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if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(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par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3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 {</w:t>
      </w:r>
    </w:p>
    <w:p w14:paraId="5CBDCA37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 xml:space="preserve">// </w:t>
      </w:r>
      <w:proofErr w:type="gramStart"/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>NOTE:::</w:t>
      </w:r>
      <w:proofErr w:type="gramEnd"/>
    </w:p>
    <w:p w14:paraId="78039AB6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 xml:space="preserve">// In </w:t>
      </w:r>
      <w:proofErr w:type="spellStart"/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>tiff.c</w:t>
      </w:r>
      <w:proofErr w:type="spellEnd"/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 xml:space="preserve"> certain flag checks were removed (</w:t>
      </w:r>
      <w:proofErr w:type="spellStart"/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>XResolution</w:t>
      </w:r>
      <w:proofErr w:type="spellEnd"/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 xml:space="preserve"> and </w:t>
      </w:r>
      <w:proofErr w:type="spellStart"/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>YResolution</w:t>
      </w:r>
      <w:proofErr w:type="spellEnd"/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>) Line 2366 - 2367</w:t>
      </w:r>
    </w:p>
    <w:p w14:paraId="3D532630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 xml:space="preserve">// Slow version (not </w:t>
      </w:r>
      <w:proofErr w:type="spellStart"/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>runnng</w:t>
      </w:r>
      <w:proofErr w:type="spellEnd"/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>)</w:t>
      </w:r>
    </w:p>
    <w:p w14:paraId="39ECD2D5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if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(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 {    </w:t>
      </w:r>
    </w:p>
    <w:p w14:paraId="4D611596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</w:t>
      </w:r>
      <w:proofErr w:type="spell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open_</w:t>
      </w:r>
      <w:proofErr w:type="gram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routine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proofErr w:type="spellStart"/>
      <w:proofErr w:type="gramEnd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p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argv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4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],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amp;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_tiff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'g'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2085FE06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</w:t>
      </w:r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allocate_img3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amp;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_generated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_</w:t>
      </w:r>
      <w:proofErr w:type="gram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tiff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height</w:t>
      </w:r>
      <w:proofErr w:type="spellEnd"/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_tiff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widt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4F6F008C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</w:p>
    <w:p w14:paraId="7074E8ED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</w:t>
      </w: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fo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(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lt;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_generated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height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++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)</w:t>
      </w:r>
    </w:p>
    <w:p w14:paraId="5018C5C8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</w:t>
      </w: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fo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(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lt;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_generated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widt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++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)</w:t>
      </w:r>
    </w:p>
    <w:p w14:paraId="616862E5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</w:t>
      </w: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fo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(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in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lt;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3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++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 {</w:t>
      </w:r>
    </w:p>
    <w:p w14:paraId="7CA6D1D7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 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_generated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]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_</w:t>
      </w:r>
      <w:proofErr w:type="gram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tiff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mono</w:t>
      </w:r>
      <w:proofErr w:type="spellEnd"/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;</w:t>
      </w:r>
    </w:p>
    <w:p w14:paraId="26CD1F77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      }</w:t>
      </w:r>
    </w:p>
    <w:p w14:paraId="263CE389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</w:p>
    <w:p w14:paraId="08F1C74E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</w:t>
      </w:r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apply_filter_3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nput_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_generated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ed_image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3E77A838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} </w:t>
      </w: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else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{</w:t>
      </w:r>
    </w:p>
    <w:p w14:paraId="0F7D3E9E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</w:t>
      </w:r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>// Fast version, just plainly apply the recursive relation:</w:t>
      </w:r>
    </w:p>
    <w:p w14:paraId="52D7F7CF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</w:t>
      </w: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fo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(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lt;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ed_image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height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++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)</w:t>
      </w:r>
    </w:p>
    <w:p w14:paraId="424A93D2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</w:t>
      </w: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fo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(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lt;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ed_image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widt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++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)</w:t>
      </w:r>
    </w:p>
    <w:p w14:paraId="4215AE0A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</w:t>
      </w: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fo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(</w:t>
      </w: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in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lt;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3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;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++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 {</w:t>
      </w:r>
    </w:p>
    <w:p w14:paraId="54C28BCD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 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ed_image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]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.01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*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nput_img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;</w:t>
      </w:r>
    </w:p>
    <w:p w14:paraId="467A0CF7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  </w:t>
      </w: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if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(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)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ed_image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]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+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.9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*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ed_image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-</w:t>
      </w:r>
      <w:proofErr w:type="gramStart"/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1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proofErr w:type="gramEnd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;</w:t>
      </w:r>
    </w:p>
    <w:p w14:paraId="5350433C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  </w:t>
      </w: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if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(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)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ed_image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]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+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.9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*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ed_image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-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1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;</w:t>
      </w:r>
    </w:p>
    <w:p w14:paraId="49303707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    </w:t>
      </w:r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if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(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amp;&amp;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)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ed_image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]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-=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.81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*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ed_image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c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-</w:t>
      </w:r>
      <w:proofErr w:type="gramStart"/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1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[</w:t>
      </w:r>
      <w:proofErr w:type="gramEnd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j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-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1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];</w:t>
      </w:r>
    </w:p>
    <w:p w14:paraId="59BBE667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      }</w:t>
      </w:r>
    </w:p>
    <w:p w14:paraId="1882D59C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    }</w:t>
      </w:r>
    </w:p>
    <w:p w14:paraId="6E49937E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  }</w:t>
      </w:r>
    </w:p>
    <w:p w14:paraId="17AC301A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</w:p>
    <w:p w14:paraId="43BE1B81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proofErr w:type="spell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get_TIFF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(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amp;</w:t>
      </w:r>
      <w:proofErr w:type="spellStart"/>
      <w:proofErr w:type="gramEnd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output_img_tiff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nput_img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height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nput_img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.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width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'c'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6F31F755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</w:p>
    <w:p w14:paraId="6AEA5F0E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r w:rsidRPr="00C53A10">
        <w:rPr>
          <w:rFonts w:ascii="Consolas" w:eastAsia="Times New Roman" w:hAnsi="Consolas" w:cs="Times New Roman"/>
          <w:color w:val="6A9955"/>
          <w:kern w:val="0"/>
          <w:sz w:val="18"/>
          <w:szCs w:val="18"/>
          <w14:ligatures w14:val="none"/>
        </w:rPr>
        <w:t>//Save the image</w:t>
      </w:r>
    </w:p>
    <w:p w14:paraId="3C4D7A92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populate_tiff_from_img3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amp;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ed_image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amp;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output_img_tiff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03640ED5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proofErr w:type="spell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write_</w:t>
      </w:r>
      <w:proofErr w:type="gram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routine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proofErr w:type="spellStart"/>
      <w:proofErr w:type="gramEnd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p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, 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argv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[</w:t>
      </w:r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3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],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amp;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output_img_tiff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3099A20D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</w:p>
    <w:p w14:paraId="10EA87B2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proofErr w:type="spell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free_TIFF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(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amp;</w:t>
      </w:r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nput_img_tiff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 );</w:t>
      </w:r>
    </w:p>
    <w:p w14:paraId="10646945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proofErr w:type="spell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free_TIFF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(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amp;</w:t>
      </w:r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output_img_tiff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 );</w:t>
      </w:r>
    </w:p>
    <w:p w14:paraId="772738FB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proofErr w:type="spell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free_TIFF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(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&amp;</w:t>
      </w:r>
      <w:proofErr w:type="gram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_tiff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 );</w:t>
      </w:r>
    </w:p>
    <w:p w14:paraId="36C1E8E0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</w:p>
    <w:p w14:paraId="480F9E3C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free_image_3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input_img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1A363ADE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free_image_3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proofErr w:type="spellStart"/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ed_image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  </w:t>
      </w:r>
    </w:p>
    <w:p w14:paraId="2D7D0CAC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free_image_3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filte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  </w:t>
      </w:r>
    </w:p>
    <w:p w14:paraId="315BFAE7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 </w:t>
      </w:r>
    </w:p>
    <w:p w14:paraId="30B53048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</w:p>
    <w:p w14:paraId="320A151F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proofErr w:type="spellStart"/>
      <w:proofErr w:type="gram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printf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proofErr w:type="gramEnd"/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"Success, exiting...</w:t>
      </w:r>
      <w:r w:rsidRPr="00C53A10">
        <w:rPr>
          <w:rFonts w:ascii="Consolas" w:eastAsia="Times New Roman" w:hAnsi="Consolas" w:cs="Times New Roman"/>
          <w:color w:val="D7BA7D"/>
          <w:kern w:val="0"/>
          <w:sz w:val="18"/>
          <w:szCs w:val="18"/>
          <w14:ligatures w14:val="none"/>
        </w:rPr>
        <w:t>\n</w:t>
      </w:r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"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47D90D5E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</w:t>
      </w:r>
      <w:proofErr w:type="gramStart"/>
      <w:r w:rsidRPr="00C53A10">
        <w:rPr>
          <w:rFonts w:ascii="Consolas" w:eastAsia="Times New Roman" w:hAnsi="Consolas" w:cs="Times New Roman"/>
          <w:color w:val="C586C0"/>
          <w:kern w:val="0"/>
          <w:sz w:val="18"/>
          <w:szCs w:val="18"/>
          <w14:ligatures w14:val="none"/>
        </w:rPr>
        <w:t>return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proofErr w:type="gramEnd"/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0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6CE2B772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}</w:t>
      </w:r>
    </w:p>
    <w:p w14:paraId="50A48A9F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</w:p>
    <w:p w14:paraId="5366D97E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void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proofErr w:type="gram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erro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proofErr w:type="gramEnd"/>
      <w:r w:rsidRPr="00C53A10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char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 </w:t>
      </w:r>
      <w:r w:rsidRPr="00C53A10">
        <w:rPr>
          <w:rFonts w:ascii="Consolas" w:eastAsia="Times New Roman" w:hAnsi="Consolas" w:cs="Times New Roman"/>
          <w:color w:val="D4D4D4"/>
          <w:kern w:val="0"/>
          <w:sz w:val="18"/>
          <w:szCs w:val="18"/>
          <w14:ligatures w14:val="none"/>
        </w:rPr>
        <w:t>*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name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</w:t>
      </w:r>
    </w:p>
    <w:p w14:paraId="2BB2878C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{</w:t>
      </w:r>
    </w:p>
    <w:p w14:paraId="7B06D85A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proofErr w:type="spellStart"/>
      <w:proofErr w:type="gram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printf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proofErr w:type="gramEnd"/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 xml:space="preserve">"usage: 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%s</w:t>
      </w:r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 xml:space="preserve">  </w:t>
      </w:r>
      <w:proofErr w:type="spellStart"/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part_no</w:t>
      </w:r>
      <w:proofErr w:type="spellEnd"/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(1, 2, 3) input.tiff output.tiff [</w:t>
      </w:r>
      <w:proofErr w:type="spellStart"/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lambda_value</w:t>
      </w:r>
      <w:proofErr w:type="spellEnd"/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] | [</w:t>
      </w:r>
      <w:proofErr w:type="spellStart"/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filter_input</w:t>
      </w:r>
      <w:proofErr w:type="spellEnd"/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]</w:t>
      </w:r>
      <w:r w:rsidRPr="00C53A10">
        <w:rPr>
          <w:rFonts w:ascii="Consolas" w:eastAsia="Times New Roman" w:hAnsi="Consolas" w:cs="Times New Roman"/>
          <w:color w:val="D7BA7D"/>
          <w:kern w:val="0"/>
          <w:sz w:val="18"/>
          <w:szCs w:val="18"/>
          <w14:ligatures w14:val="none"/>
        </w:rPr>
        <w:t>\n\</w:t>
      </w:r>
      <w:proofErr w:type="spellStart"/>
      <w:r w:rsidRPr="00C53A10">
        <w:rPr>
          <w:rFonts w:ascii="Consolas" w:eastAsia="Times New Roman" w:hAnsi="Consolas" w:cs="Times New Roman"/>
          <w:color w:val="D7BA7D"/>
          <w:kern w:val="0"/>
          <w:sz w:val="18"/>
          <w:szCs w:val="18"/>
          <w14:ligatures w14:val="none"/>
        </w:rPr>
        <w:t>n</w:t>
      </w:r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"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,</w:t>
      </w:r>
      <w:r w:rsidRPr="00C53A10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name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50A6F45F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proofErr w:type="spellStart"/>
      <w:proofErr w:type="gram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printf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proofErr w:type="gramEnd"/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"this program reads in a 24-bit color TIFF image.</w:t>
      </w:r>
      <w:r w:rsidRPr="00C53A10">
        <w:rPr>
          <w:rFonts w:ascii="Consolas" w:eastAsia="Times New Roman" w:hAnsi="Consolas" w:cs="Times New Roman"/>
          <w:color w:val="D7BA7D"/>
          <w:kern w:val="0"/>
          <w:sz w:val="18"/>
          <w:szCs w:val="18"/>
          <w14:ligatures w14:val="none"/>
        </w:rPr>
        <w:t>\n</w:t>
      </w:r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"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2FF9CE22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lastRenderedPageBreak/>
        <w:t xml:space="preserve">    </w:t>
      </w:r>
      <w:proofErr w:type="spellStart"/>
      <w:proofErr w:type="gram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printf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proofErr w:type="gramEnd"/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 xml:space="preserve">"and a </w:t>
      </w:r>
      <w:proofErr w:type="spellStart"/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customfilter</w:t>
      </w:r>
      <w:proofErr w:type="spellEnd"/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 xml:space="preserve"> image.</w:t>
      </w:r>
      <w:r w:rsidRPr="00C53A10">
        <w:rPr>
          <w:rFonts w:ascii="Consolas" w:eastAsia="Times New Roman" w:hAnsi="Consolas" w:cs="Times New Roman"/>
          <w:color w:val="D7BA7D"/>
          <w:kern w:val="0"/>
          <w:sz w:val="18"/>
          <w:szCs w:val="18"/>
          <w14:ligatures w14:val="none"/>
        </w:rPr>
        <w:t>\n</w:t>
      </w:r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"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1D65BE3A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proofErr w:type="spellStart"/>
      <w:proofErr w:type="gram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printf</w:t>
      </w:r>
      <w:proofErr w:type="spellEnd"/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proofErr w:type="gramEnd"/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"It then performs all tasks required in the lab</w:t>
      </w:r>
      <w:r w:rsidRPr="00C53A10">
        <w:rPr>
          <w:rFonts w:ascii="Consolas" w:eastAsia="Times New Roman" w:hAnsi="Consolas" w:cs="Times New Roman"/>
          <w:color w:val="D7BA7D"/>
          <w:kern w:val="0"/>
          <w:sz w:val="18"/>
          <w:szCs w:val="18"/>
          <w14:ligatures w14:val="none"/>
        </w:rPr>
        <w:t>\n</w:t>
      </w:r>
      <w:r w:rsidRPr="00C53A10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"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633F82AC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 xml:space="preserve">    </w:t>
      </w:r>
      <w:proofErr w:type="gramStart"/>
      <w:r w:rsidRPr="00C53A10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exit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(</w:t>
      </w:r>
      <w:proofErr w:type="gramEnd"/>
      <w:r w:rsidRPr="00C53A10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1</w:t>
      </w: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);</w:t>
      </w:r>
    </w:p>
    <w:p w14:paraId="1684E4E4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  <w:r w:rsidRPr="00C53A10"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  <w:t>}</w:t>
      </w:r>
    </w:p>
    <w:p w14:paraId="034DC198" w14:textId="77777777" w:rsidR="00C53A10" w:rsidRPr="00C53A10" w:rsidRDefault="00C53A10" w:rsidP="00C53A1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18"/>
          <w:szCs w:val="18"/>
          <w14:ligatures w14:val="none"/>
        </w:rPr>
      </w:pPr>
    </w:p>
    <w:p w14:paraId="1B1F8F6F" w14:textId="77777777" w:rsidR="007F34AF" w:rsidRPr="00C53A10" w:rsidRDefault="007F34AF" w:rsidP="00C53A10">
      <w:pPr>
        <w:spacing w:after="0" w:line="285" w:lineRule="atLeast"/>
        <w:rPr>
          <w:sz w:val="18"/>
          <w:szCs w:val="18"/>
        </w:rPr>
      </w:pPr>
    </w:p>
    <w:sectPr w:rsidR="007F34AF" w:rsidRPr="00C53A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0MDWxMDQzsjQztjBX0lEKTi0uzszPAykwrAUA7q46gCwAAAA="/>
  </w:docVars>
  <w:rsids>
    <w:rsidRoot w:val="00AC27C7"/>
    <w:rsid w:val="00026B1C"/>
    <w:rsid w:val="001C629A"/>
    <w:rsid w:val="00230CE3"/>
    <w:rsid w:val="0029414B"/>
    <w:rsid w:val="003D3A2A"/>
    <w:rsid w:val="003D7972"/>
    <w:rsid w:val="0041170B"/>
    <w:rsid w:val="004319ED"/>
    <w:rsid w:val="004A7737"/>
    <w:rsid w:val="004C4285"/>
    <w:rsid w:val="007F34AF"/>
    <w:rsid w:val="00A3180F"/>
    <w:rsid w:val="00A60C93"/>
    <w:rsid w:val="00AC27C7"/>
    <w:rsid w:val="00C202D7"/>
    <w:rsid w:val="00C53A10"/>
    <w:rsid w:val="00CB4A72"/>
    <w:rsid w:val="00DF2066"/>
    <w:rsid w:val="00E44331"/>
    <w:rsid w:val="00E92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955EDF"/>
  <w15:chartTrackingRefBased/>
  <w15:docId w15:val="{F90C7854-80B5-4FC4-865F-05C310877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7737"/>
  </w:style>
  <w:style w:type="paragraph" w:styleId="Heading1">
    <w:name w:val="heading 1"/>
    <w:basedOn w:val="Normal"/>
    <w:next w:val="Normal"/>
    <w:link w:val="Heading1Char"/>
    <w:uiPriority w:val="9"/>
    <w:qFormat/>
    <w:rsid w:val="00DF2066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color w:val="000000" w:themeColor="text1"/>
      <w:sz w:val="32"/>
      <w:szCs w:val="3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2066"/>
    <w:rPr>
      <w:rFonts w:ascii="Times New Roman" w:eastAsiaTheme="majorEastAsia" w:hAnsi="Times New Roman" w:cstheme="majorBidi"/>
      <w:color w:val="000000" w:themeColor="text1"/>
      <w:sz w:val="32"/>
      <w:szCs w:val="32"/>
      <w:u w:val="single"/>
    </w:rPr>
  </w:style>
  <w:style w:type="character" w:styleId="PlaceholderText">
    <w:name w:val="Placeholder Text"/>
    <w:basedOn w:val="DefaultParagraphFont"/>
    <w:uiPriority w:val="99"/>
    <w:semiHidden/>
    <w:rsid w:val="004C4285"/>
    <w:rPr>
      <w:color w:val="666666"/>
    </w:rPr>
  </w:style>
  <w:style w:type="paragraph" w:customStyle="1" w:styleId="msonormal0">
    <w:name w:val="msonormal"/>
    <w:basedOn w:val="Normal"/>
    <w:rsid w:val="007F34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74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57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72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7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8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3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1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6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5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2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7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9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7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91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43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28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3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7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2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3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62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6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1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4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7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0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5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3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155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64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56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4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3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9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00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3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70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0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53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5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3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6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8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4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23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4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5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9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6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7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0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3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7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7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5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2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1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2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8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5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9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8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0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03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3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9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9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5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7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8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1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86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5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6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4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3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1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8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8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8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5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8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8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8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5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6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9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7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5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24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8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8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5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36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23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1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0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3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5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2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9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82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7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4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0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5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4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5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4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3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1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1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1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3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9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4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6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4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6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9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6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6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34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9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7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8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7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1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6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9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2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1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4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8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2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2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9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94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4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3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8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2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42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1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14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9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1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36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1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4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3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64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95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7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9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9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3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4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0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1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2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3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5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2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4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9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3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16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0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2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8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6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7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3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9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8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1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2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1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7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0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6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3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4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7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86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8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9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9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5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70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5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0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0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2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2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8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9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2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2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8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2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3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5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1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5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2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1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7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55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8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0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1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3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4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06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6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3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4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1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2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7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7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8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3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4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2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5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44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3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8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2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3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5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4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74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1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2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9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7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9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73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2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2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0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5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2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0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1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717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6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4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1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9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9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8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0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4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7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1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4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3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1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5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1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4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0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2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2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0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0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5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26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3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6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8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24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8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1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1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1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6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6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6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0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8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2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7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2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9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74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4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3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56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8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1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4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9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9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4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5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9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3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7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0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23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1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9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8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2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8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0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5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9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8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34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9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4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2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3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8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0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7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8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9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5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9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1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6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7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2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1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3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4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0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1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9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1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1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0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tif"/><Relationship Id="rId13" Type="http://schemas.openxmlformats.org/officeDocument/2006/relationships/image" Target="media/image10.tif"/><Relationship Id="rId3" Type="http://schemas.openxmlformats.org/officeDocument/2006/relationships/webSettings" Target="webSettings.xml"/><Relationship Id="rId7" Type="http://schemas.openxmlformats.org/officeDocument/2006/relationships/image" Target="media/image4.tif"/><Relationship Id="rId12" Type="http://schemas.openxmlformats.org/officeDocument/2006/relationships/image" Target="media/image9.ti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"/><Relationship Id="rId11" Type="http://schemas.openxmlformats.org/officeDocument/2006/relationships/image" Target="media/image8.tif"/><Relationship Id="rId5" Type="http://schemas.openxmlformats.org/officeDocument/2006/relationships/image" Target="media/image2.tif"/><Relationship Id="rId15" Type="http://schemas.openxmlformats.org/officeDocument/2006/relationships/theme" Target="theme/theme1.xml"/><Relationship Id="rId10" Type="http://schemas.openxmlformats.org/officeDocument/2006/relationships/image" Target="media/image7.tif"/><Relationship Id="rId4" Type="http://schemas.openxmlformats.org/officeDocument/2006/relationships/image" Target="media/image1.tif"/><Relationship Id="rId9" Type="http://schemas.openxmlformats.org/officeDocument/2006/relationships/image" Target="media/image6.ti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15</Pages>
  <Words>1863</Words>
  <Characters>10623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ha Tsysin</dc:creator>
  <cp:keywords/>
  <dc:description/>
  <cp:lastModifiedBy>Misha Tsysin</cp:lastModifiedBy>
  <cp:revision>11</cp:revision>
  <dcterms:created xsi:type="dcterms:W3CDTF">2024-01-20T00:51:00Z</dcterms:created>
  <dcterms:modified xsi:type="dcterms:W3CDTF">2024-01-20T04:27:00Z</dcterms:modified>
</cp:coreProperties>
</file>